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r w:rsidR="00932548">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Walk to toilets</w:t>
      </w:r>
    </w:p>
    <w:p w14:paraId="0D4DDD98" w14:textId="7820ACB6" w:rsidR="00464222" w:rsidRDefault="00464222" w:rsidP="00CC688E">
      <w:pPr>
        <w:pStyle w:val="ListParagraph"/>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Look around</w:t>
      </w:r>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the showers and a large room on the right.</w:t>
      </w:r>
      <w:r w:rsidR="0053093A">
        <w:rPr>
          <w:lang w:val="en-US"/>
        </w:rPr>
        <w:t xml:space="preserve"> And, of course, that shitty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Walk to room</w:t>
      </w:r>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r>
        <w:rPr>
          <w:lang w:val="en-US"/>
        </w:rPr>
        <w:t>Shi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dress up</w:t>
      </w:r>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Put suitcase down</w:t>
      </w:r>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I have to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Walk to seat</w:t>
      </w:r>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Walk to front seat</w:t>
      </w:r>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Walk to right seat</w:t>
      </w:r>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Walk to left seat</w:t>
      </w:r>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Put suitcase down</w:t>
      </w:r>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Holy crap!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Just calm down and fucking think.</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Look around</w:t>
      </w:r>
    </w:p>
    <w:p w14:paraId="5B719DC3" w14:textId="0954584C" w:rsidR="003D1500" w:rsidRDefault="003D1500" w:rsidP="003D1500">
      <w:pPr>
        <w:rPr>
          <w:lang w:val="en-US"/>
        </w:rPr>
      </w:pPr>
      <w:r w:rsidRPr="003D1500">
        <w:rPr>
          <w:lang w:val="en-US"/>
        </w:rPr>
        <w:t>I am the only one here at the momen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Walk to right seat</w:t>
      </w:r>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Look at bags</w:t>
      </w:r>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has to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Walk to shower room hall / walk to shower hall</w:t>
      </w:r>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Walk to showers</w:t>
      </w:r>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Walk to sink</w:t>
      </w:r>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Turn on tap</w:t>
      </w:r>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have to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Undress / take off</w:t>
      </w:r>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have to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Are you all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 xml:space="preserve">--&gt; </w:t>
      </w:r>
      <w:r>
        <w:rPr>
          <w:lang w:val="en-US"/>
        </w:rPr>
        <w:t xml:space="preserve"> answer</w:t>
      </w:r>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Get dressed / dress</w:t>
      </w:r>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Again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like, and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I lifted my neck and somehow noticed that he has bunions on each foot. They look irritated because of the constant strain and pressure. He must be a hard working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And my head, it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It is clear that other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 xml:space="preserve">______ </w:t>
      </w:r>
      <w:proofErr w:type="spellStart"/>
      <w:r>
        <w:rPr>
          <w:lang w:val="en-US"/>
        </w:rPr>
        <w:t>fiquei</w:t>
      </w:r>
      <w:proofErr w:type="spellEnd"/>
      <w:r>
        <w:rPr>
          <w:lang w:val="en-US"/>
        </w:rPr>
        <w:t xml:space="preserve">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And not only that - I will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a good-looking grass. No wonder, with a hose like that. His extremity is wet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I have to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Yes, that would be the safest thing to do. But I really have to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I want to take a medicine, I'm not feeling very well today. "It must be because of the anxiety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So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I put my trousers on the wooden seat and walk towards him.</w:t>
      </w:r>
    </w:p>
    <w:p w14:paraId="45D83D47" w14:textId="445A547C" w:rsidR="004255B5" w:rsidRDefault="0075454F" w:rsidP="0075454F">
      <w:pPr>
        <w:rPr>
          <w:lang w:val="en-US"/>
        </w:rPr>
      </w:pPr>
      <w:r w:rsidRPr="0075454F">
        <w:rPr>
          <w:lang w:val="en-US"/>
        </w:rPr>
        <w:t>And then I reach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Just do it</w:t>
      </w:r>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Just do it</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Take off shirt</w:t>
      </w:r>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Just do it</w:t>
      </w:r>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All for that fucking pill.</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so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armpits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decide to make a long, slow lick from his bare neck to the end of his torso. And in the blink of an ey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He begins to moan louder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Even though I knew he was going to come in my mouth, I am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xml:space="preserve">------ </w:t>
      </w:r>
      <w:proofErr w:type="spellStart"/>
      <w:r>
        <w:rPr>
          <w:lang w:val="en-US"/>
        </w:rPr>
        <w:t>fiquei</w:t>
      </w:r>
      <w:proofErr w:type="spellEnd"/>
      <w:r>
        <w:rPr>
          <w:lang w:val="en-US"/>
        </w:rPr>
        <w:t xml:space="preserve">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I quickly t</w:t>
      </w:r>
      <w:r w:rsidR="00346941">
        <w:rPr>
          <w:lang w:val="en-US"/>
        </w:rPr>
        <w:t>ake</w:t>
      </w:r>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All this for a damn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So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Not long after, the other three guys from my team arrive.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hurry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Suddenly I star</w:t>
      </w:r>
      <w:r>
        <w:rPr>
          <w:lang w:val="en-US"/>
        </w:rPr>
        <w:t>t</w:t>
      </w:r>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r w:rsidRPr="00101273">
        <w:rPr>
          <w:lang w:val="en-US"/>
        </w:rPr>
        <w:t>Damn, it hurts. My leg, it fucking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Somebody call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lea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I finally reach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Again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Imagine what happened to my right leg after it was broken. And all the chair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So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So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You do so much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I'm far from it. I have to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an </w:t>
      </w:r>
      <w:proofErr w:type="spellStart"/>
      <w:r w:rsidRPr="005000ED">
        <w:rPr>
          <w:lang w:val="en-US"/>
        </w:rPr>
        <w:t>armour</w:t>
      </w:r>
      <w:proofErr w:type="spell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Well, I have to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in spite of the fact that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I'm standing next to him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I hold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in</w:t>
      </w:r>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And when we reach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walk to table</w:t>
      </w:r>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gt; talk to wizard , ask wizard</w:t>
      </w:r>
    </w:p>
    <w:p w14:paraId="2216AED0" w14:textId="77777777" w:rsidR="00481791" w:rsidRPr="00481791" w:rsidRDefault="00481791" w:rsidP="00481791">
      <w:pPr>
        <w:rPr>
          <w:lang w:val="en-US"/>
        </w:rPr>
      </w:pPr>
      <w:r w:rsidRPr="00481791">
        <w:rPr>
          <w:lang w:val="en-US"/>
        </w:rPr>
        <w:t>"What is that giant statue over there?" I ask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eyes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know, just in cas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ell, painting every nook and cranny in hot pink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Talk to wizard</w:t>
      </w:r>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 xml:space="preserve">"So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Hum... No doubt he was once an admirer of the Devil. The number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exactly the sam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gt; look at arrows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ground,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rises up,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I walk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Default="00573A1B" w:rsidP="00573A1B">
      <w:pPr>
        <w:rPr>
          <w:lang w:val="en-US"/>
        </w:rPr>
      </w:pPr>
      <w:r w:rsidRPr="00573A1B">
        <w:rPr>
          <w:lang w:val="en-US"/>
        </w:rPr>
        <w:t>Let's see what we've got.</w:t>
      </w:r>
    </w:p>
    <w:p w14:paraId="28A59DAC" w14:textId="77777777" w:rsidR="00931A93" w:rsidRDefault="00931A93" w:rsidP="00573A1B">
      <w:pPr>
        <w:rPr>
          <w:lang w:val="en-US"/>
        </w:rPr>
      </w:pPr>
    </w:p>
    <w:p w14:paraId="00E4BF9A" w14:textId="22CF4610" w:rsidR="00931A93" w:rsidRPr="00931A93" w:rsidRDefault="00931A93" w:rsidP="00931A93">
      <w:pPr>
        <w:pStyle w:val="ListParagraph"/>
        <w:numPr>
          <w:ilvl w:val="0"/>
          <w:numId w:val="1"/>
        </w:numPr>
        <w:rPr>
          <w:lang w:val="en-US"/>
        </w:rPr>
      </w:pPr>
      <w:r>
        <w:rPr>
          <w:lang w:val="en-US"/>
        </w:rPr>
        <w:t xml:space="preserve">Swap to </w:t>
      </w:r>
      <w:proofErr w:type="spellStart"/>
      <w:r>
        <w:rPr>
          <w:lang w:val="en-US"/>
        </w:rPr>
        <w:t>dave</w:t>
      </w:r>
      <w:proofErr w:type="spellEnd"/>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xml:space="preserve">--- </w:t>
      </w:r>
      <w:proofErr w:type="spellStart"/>
      <w:r>
        <w:rPr>
          <w:lang w:val="en-US"/>
        </w:rPr>
        <w:t>fiquei</w:t>
      </w:r>
      <w:proofErr w:type="spellEnd"/>
      <w:r>
        <w:rPr>
          <w:lang w:val="en-US"/>
        </w:rPr>
        <w:t xml:space="preserve"> aqui</w:t>
      </w:r>
    </w:p>
    <w:p w14:paraId="42BA0417" w14:textId="4D5FCA3B" w:rsidR="00241F6B" w:rsidRDefault="00241F6B" w:rsidP="00241F6B">
      <w:pPr>
        <w:pStyle w:val="ListParagraph"/>
        <w:numPr>
          <w:ilvl w:val="0"/>
          <w:numId w:val="1"/>
        </w:numPr>
        <w:rPr>
          <w:lang w:val="en-US"/>
        </w:rPr>
      </w:pPr>
      <w:r>
        <w:rPr>
          <w:lang w:val="en-US"/>
        </w:rPr>
        <w:t>Look at statue</w:t>
      </w:r>
    </w:p>
    <w:p w14:paraId="58B8B48C" w14:textId="14B67E38" w:rsidR="00241F6B" w:rsidRDefault="00241F6B" w:rsidP="00D41238">
      <w:pPr>
        <w:tabs>
          <w:tab w:val="left" w:pos="6334"/>
        </w:tabs>
        <w:rPr>
          <w:lang w:val="en-US"/>
        </w:rPr>
      </w:pPr>
      <w:r>
        <w:rPr>
          <w:lang w:val="en-US"/>
        </w:rPr>
        <w:t>“Look, Dave! It says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if both clues were not discovered)</w:t>
      </w:r>
    </w:p>
    <w:p w14:paraId="17805975" w14:textId="77777777" w:rsidR="00D41238" w:rsidRPr="00D41238" w:rsidRDefault="00D41238" w:rsidP="00D41238">
      <w:pPr>
        <w:rPr>
          <w:lang w:val="en-US"/>
        </w:rPr>
      </w:pPr>
      <w:r w:rsidRPr="00D41238">
        <w:rPr>
          <w:lang w:val="en-US"/>
        </w:rPr>
        <w:lastRenderedPageBreak/>
        <w:t>--&gt; walk to doors</w:t>
      </w:r>
    </w:p>
    <w:p w14:paraId="31F4A8BC" w14:textId="77777777" w:rsidR="00D41238" w:rsidRPr="00D41238" w:rsidRDefault="00D41238" w:rsidP="00D41238">
      <w:pPr>
        <w:rPr>
          <w:lang w:val="en-US"/>
        </w:rPr>
      </w:pPr>
      <w:r w:rsidRPr="00D41238">
        <w:rPr>
          <w:lang w:val="en-US"/>
        </w:rPr>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When, all of a sudden, I have bumped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if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53FDA423" w:rsidR="00D41238" w:rsidRPr="00D41238" w:rsidRDefault="00D41238" w:rsidP="00D41238">
      <w:pPr>
        <w:rPr>
          <w:lang w:val="en-US"/>
        </w:rPr>
      </w:pPr>
      <w:r w:rsidRPr="00D41238">
        <w:rPr>
          <w:lang w:val="en-US"/>
        </w:rPr>
        <w:t xml:space="preserve">--&gt; walk to </w:t>
      </w:r>
      <w:r w:rsidR="00A36EDA">
        <w:rPr>
          <w:lang w:val="en-US"/>
        </w:rPr>
        <w:t>tabl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Go middle door / go mountain / walk to middle door / walk to mountain door / walk to mountain</w:t>
      </w:r>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Default="006D7BED" w:rsidP="006D7BED">
      <w:pPr>
        <w:rPr>
          <w:lang w:val="en-US"/>
        </w:rPr>
      </w:pPr>
      <w:r w:rsidRPr="006D7BED">
        <w:rPr>
          <w:lang w:val="en-US"/>
        </w:rPr>
        <w:t xml:space="preserve">Right. </w:t>
      </w:r>
    </w:p>
    <w:p w14:paraId="5837EE42" w14:textId="2BF0FF7C" w:rsidR="00A36EDA" w:rsidRPr="006D7BED" w:rsidRDefault="00A36EDA" w:rsidP="006D7BED">
      <w:pPr>
        <w:rPr>
          <w:lang w:val="en-US"/>
        </w:rPr>
      </w:pPr>
      <w:r>
        <w:rPr>
          <w:lang w:val="en-US"/>
        </w:rPr>
        <w:t>I should open the door.</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67A3665B" w:rsidR="006D7BED" w:rsidRPr="006D7BED" w:rsidRDefault="006D7BED" w:rsidP="006D7BED">
      <w:pPr>
        <w:rPr>
          <w:lang w:val="en-US"/>
        </w:rPr>
      </w:pPr>
      <w:r w:rsidRPr="006D7BED">
        <w:rPr>
          <w:lang w:val="en-US"/>
        </w:rPr>
        <w:lastRenderedPageBreak/>
        <w:t xml:space="preserve">We're about to say goodbye to the </w:t>
      </w:r>
      <w:r w:rsidR="00C12DD7">
        <w:rPr>
          <w:lang w:val="en-US"/>
        </w:rPr>
        <w:t>w</w:t>
      </w:r>
      <w:r w:rsidRPr="006D7BED">
        <w:rPr>
          <w:lang w:val="en-US"/>
        </w:rPr>
        <w:t>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proofErr w:type="spellStart"/>
      <w:r w:rsidRPr="006D7BED">
        <w:rPr>
          <w:lang w:val="en-US"/>
        </w:rPr>
        <w:t>Duuuuuuude</w:t>
      </w:r>
      <w:proofErr w:type="spellEnd"/>
      <w:r w:rsidRPr="006D7BED">
        <w:rPr>
          <w:lang w:val="en-US"/>
        </w:rPr>
        <w:t>.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1047AC2B" w:rsidR="006D7BED" w:rsidRDefault="006D7BED" w:rsidP="006D7BED">
      <w:pPr>
        <w:rPr>
          <w:lang w:val="en-US"/>
        </w:rPr>
      </w:pPr>
      <w:r w:rsidRPr="006D7BED">
        <w:rPr>
          <w:lang w:val="en-US"/>
        </w:rPr>
        <w:t xml:space="preserve">He gives me </w:t>
      </w:r>
      <w:r w:rsidR="005D2212">
        <w:rPr>
          <w:lang w:val="en-US"/>
        </w:rPr>
        <w:t>his</w:t>
      </w:r>
      <w:r w:rsidRPr="006D7BED">
        <w:rPr>
          <w:lang w:val="en-US"/>
        </w:rPr>
        <w:t xml:space="preserv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Take key / grab key</w:t>
      </w:r>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r w:rsidR="000D79A1">
        <w:rPr>
          <w:lang w:val="en-US"/>
        </w:rPr>
        <w:t>are capable of passing</w:t>
      </w:r>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Walk to mountain / go to mountain</w:t>
      </w:r>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The door of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Go inside of small house / go wizard house</w:t>
      </w:r>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Walk to end</w:t>
      </w:r>
    </w:p>
    <w:p w14:paraId="507C155F" w14:textId="77777777" w:rsidR="00AC12F6" w:rsidRPr="00AC12F6" w:rsidRDefault="00AC12F6" w:rsidP="00AC12F6">
      <w:pPr>
        <w:rPr>
          <w:lang w:val="en-US"/>
        </w:rPr>
      </w:pPr>
      <w:r w:rsidRPr="00AC12F6">
        <w:rPr>
          <w:lang w:val="en-US"/>
        </w:rPr>
        <w:t>We decid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lastRenderedPageBreak/>
        <w:t>We decid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 xml:space="preserve">"Don't </w:t>
      </w:r>
      <w:proofErr w:type="spellStart"/>
      <w:r w:rsidRPr="00EA62FE">
        <w:rPr>
          <w:lang w:val="en-US"/>
        </w:rPr>
        <w:t>apologise</w:t>
      </w:r>
      <w:proofErr w:type="spellEnd"/>
      <w:r w:rsidRPr="00EA62FE">
        <w:rPr>
          <w:lang w:val="en-US"/>
        </w:rPr>
        <w:t>.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 xml:space="preserve">"Don't </w:t>
      </w:r>
      <w:proofErr w:type="spellStart"/>
      <w:r w:rsidRPr="00EA62FE">
        <w:rPr>
          <w:lang w:val="en-US"/>
        </w:rPr>
        <w:t>apologise</w:t>
      </w:r>
      <w:proofErr w:type="spellEnd"/>
      <w:r w:rsidRPr="00EA62FE">
        <w:rPr>
          <w:lang w:val="en-US"/>
        </w:rPr>
        <w:t>.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I try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lastRenderedPageBreak/>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 xml:space="preserve">Immediately a door appears on our left. It opens immediately and we </w:t>
      </w:r>
      <w:proofErr w:type="spellStart"/>
      <w:r w:rsidRPr="00EA62FE">
        <w:rPr>
          <w:lang w:val="en-US"/>
        </w:rPr>
        <w:t>recognise</w:t>
      </w:r>
      <w:proofErr w:type="spellEnd"/>
      <w:r w:rsidRPr="00EA62FE">
        <w:rPr>
          <w:lang w:val="en-US"/>
        </w:rPr>
        <w:t xml:space="preserv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2EDA913" w:rsidR="00E11CEC" w:rsidRPr="00E11CEC" w:rsidRDefault="00E11CEC" w:rsidP="00E11CEC">
      <w:pPr>
        <w:rPr>
          <w:lang w:val="en-US"/>
        </w:rPr>
      </w:pPr>
      <w:r w:rsidRPr="00E11CEC">
        <w:rPr>
          <w:lang w:val="en-US"/>
        </w:rPr>
        <w:t>"Al</w:t>
      </w:r>
      <w:r w:rsidR="0043426C">
        <w:rPr>
          <w:lang w:val="en-US"/>
        </w:rPr>
        <w:t>r</w:t>
      </w:r>
      <w:r w:rsidRPr="00E11CEC">
        <w:rPr>
          <w:lang w:val="en-US"/>
        </w:rPr>
        <w:t>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So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t>Look around</w:t>
      </w:r>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Go desert</w:t>
      </w:r>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Walk to doors</w:t>
      </w:r>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r>
        <w:rPr>
          <w:lang w:val="en-US"/>
        </w:rPr>
        <w:t>desert</w:t>
      </w:r>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I try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t xml:space="preserve">Immediately a door appears on our left. It opens immediately and we </w:t>
      </w:r>
      <w:proofErr w:type="spellStart"/>
      <w:r w:rsidRPr="001A6F6C">
        <w:rPr>
          <w:lang w:val="en-US"/>
        </w:rPr>
        <w:t>recognise</w:t>
      </w:r>
      <w:proofErr w:type="spellEnd"/>
      <w:r w:rsidRPr="001A6F6C">
        <w:rPr>
          <w:lang w:val="en-US"/>
        </w:rPr>
        <w:t xml:space="preserv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Default="001B1EAF" w:rsidP="001B1EAF">
      <w:pPr>
        <w:rPr>
          <w:lang w:val="en-US"/>
        </w:rPr>
      </w:pPr>
      <w:r w:rsidRPr="001A6F6C">
        <w:rPr>
          <w:lang w:val="en-US"/>
        </w:rPr>
        <w:t>"Remember to check the clues when in doubt!"</w:t>
      </w:r>
    </w:p>
    <w:p w14:paraId="3BAB79AF" w14:textId="77777777" w:rsidR="00517115" w:rsidRDefault="00517115" w:rsidP="001B1EAF">
      <w:pPr>
        <w:rPr>
          <w:lang w:val="en-US"/>
        </w:rPr>
      </w:pPr>
    </w:p>
    <w:p w14:paraId="7BD2F64D" w14:textId="7A6C0185" w:rsidR="00517115" w:rsidRDefault="00517115" w:rsidP="00517115">
      <w:pPr>
        <w:pStyle w:val="ListParagraph"/>
        <w:numPr>
          <w:ilvl w:val="0"/>
          <w:numId w:val="1"/>
        </w:numPr>
        <w:rPr>
          <w:lang w:val="en-US"/>
        </w:rPr>
      </w:pPr>
      <w:r>
        <w:rPr>
          <w:lang w:val="en-US"/>
        </w:rPr>
        <w:t>Walk to first door</w:t>
      </w:r>
    </w:p>
    <w:p w14:paraId="713D5E5B" w14:textId="77777777" w:rsidR="00517115" w:rsidRDefault="00517115" w:rsidP="00517115">
      <w:pPr>
        <w:rPr>
          <w:lang w:val="en-US"/>
        </w:rPr>
      </w:pPr>
    </w:p>
    <w:p w14:paraId="43D0ECEB" w14:textId="6D80AB34" w:rsidR="00517115" w:rsidRDefault="00517115" w:rsidP="00517115">
      <w:pPr>
        <w:pStyle w:val="ListParagraph"/>
        <w:numPr>
          <w:ilvl w:val="0"/>
          <w:numId w:val="1"/>
        </w:numPr>
        <w:rPr>
          <w:lang w:val="en-US"/>
        </w:rPr>
      </w:pPr>
      <w:r>
        <w:rPr>
          <w:lang w:val="en-US"/>
        </w:rPr>
        <w:t>Walk to beach</w:t>
      </w:r>
    </w:p>
    <w:p w14:paraId="41E74587" w14:textId="77777777" w:rsidR="00517115" w:rsidRPr="00517115" w:rsidRDefault="00517115" w:rsidP="00517115">
      <w:pPr>
        <w:pStyle w:val="ListParagraph"/>
        <w:rPr>
          <w:lang w:val="en-US"/>
        </w:rPr>
      </w:pPr>
    </w:p>
    <w:p w14:paraId="0AB219B1" w14:textId="77777777" w:rsidR="000F04D5" w:rsidRPr="000F04D5" w:rsidRDefault="000F04D5" w:rsidP="000F04D5">
      <w:pPr>
        <w:rPr>
          <w:lang w:val="en-US"/>
        </w:rPr>
      </w:pPr>
      <w:r w:rsidRPr="000F04D5">
        <w:rPr>
          <w:lang w:val="en-US"/>
        </w:rPr>
        <w:t>This must be powerful magic. We have just teleported to a beach.</w:t>
      </w:r>
    </w:p>
    <w:p w14:paraId="6D904D80" w14:textId="77777777" w:rsidR="000F04D5" w:rsidRPr="000F04D5" w:rsidRDefault="000F04D5" w:rsidP="000F04D5">
      <w:pPr>
        <w:rPr>
          <w:lang w:val="en-US"/>
        </w:rPr>
      </w:pPr>
    </w:p>
    <w:p w14:paraId="53FA1C2A" w14:textId="77777777" w:rsidR="000F04D5" w:rsidRPr="000F04D5" w:rsidRDefault="000F04D5" w:rsidP="000F04D5">
      <w:pPr>
        <w:rPr>
          <w:lang w:val="en-US"/>
        </w:rPr>
      </w:pPr>
      <w:r w:rsidRPr="000F04D5">
        <w:rPr>
          <w:lang w:val="en-US"/>
        </w:rPr>
        <w:t xml:space="preserve">Although I did not expect a wild beach. It looks more like the coast of an island. </w:t>
      </w:r>
    </w:p>
    <w:p w14:paraId="3D174A0E" w14:textId="77777777" w:rsidR="000F04D5" w:rsidRPr="000F04D5" w:rsidRDefault="000F04D5" w:rsidP="000F04D5">
      <w:pPr>
        <w:rPr>
          <w:lang w:val="en-US"/>
        </w:rPr>
      </w:pPr>
    </w:p>
    <w:p w14:paraId="4180C9E9" w14:textId="77777777" w:rsidR="000F04D5" w:rsidRPr="000F04D5" w:rsidRDefault="000F04D5" w:rsidP="000F04D5">
      <w:pPr>
        <w:rPr>
          <w:lang w:val="en-US"/>
        </w:rPr>
      </w:pPr>
      <w:r w:rsidRPr="000F04D5">
        <w:rPr>
          <w:lang w:val="en-US"/>
        </w:rPr>
        <w:t xml:space="preserve">The sea makes such slow waves, like it was a friend of the beach and is trying to mess it up with tiny punches. I can see its soul. </w:t>
      </w:r>
    </w:p>
    <w:p w14:paraId="04CECCC9" w14:textId="77777777" w:rsidR="000F04D5" w:rsidRPr="000F04D5" w:rsidRDefault="000F04D5" w:rsidP="000F04D5">
      <w:pPr>
        <w:rPr>
          <w:lang w:val="en-US"/>
        </w:rPr>
      </w:pPr>
    </w:p>
    <w:p w14:paraId="0C92E608" w14:textId="77777777" w:rsidR="000F04D5" w:rsidRPr="000F04D5" w:rsidRDefault="000F04D5" w:rsidP="000F04D5">
      <w:pPr>
        <w:rPr>
          <w:lang w:val="en-US"/>
        </w:rPr>
      </w:pPr>
      <w:r w:rsidRPr="000F04D5">
        <w:rPr>
          <w:lang w:val="en-US"/>
        </w:rPr>
        <w:t>And all the souls of the other creatures that its soul manages to carry up.</w:t>
      </w:r>
    </w:p>
    <w:p w14:paraId="7A8F7E6B" w14:textId="77777777" w:rsidR="000F04D5" w:rsidRPr="000F04D5" w:rsidRDefault="000F04D5" w:rsidP="000F04D5">
      <w:pPr>
        <w:rPr>
          <w:lang w:val="en-US"/>
        </w:rPr>
      </w:pPr>
    </w:p>
    <w:p w14:paraId="6DF1D3F1" w14:textId="77777777" w:rsidR="000F04D5" w:rsidRPr="000F04D5" w:rsidRDefault="000F04D5" w:rsidP="000F04D5">
      <w:pPr>
        <w:rPr>
          <w:lang w:val="en-US"/>
        </w:rPr>
      </w:pPr>
      <w:r w:rsidRPr="000F04D5">
        <w:rPr>
          <w:lang w:val="en-US"/>
        </w:rPr>
        <w:t xml:space="preserve">Near the shore, the sea reveals bright olive weeds. They are similar to the ones the waiter put on my plate the day I had sushi with Dave after the cinema. </w:t>
      </w:r>
    </w:p>
    <w:p w14:paraId="715CB52A" w14:textId="77777777" w:rsidR="000F04D5" w:rsidRPr="000F04D5" w:rsidRDefault="000F04D5" w:rsidP="000F04D5">
      <w:pPr>
        <w:rPr>
          <w:lang w:val="en-US"/>
        </w:rPr>
      </w:pPr>
    </w:p>
    <w:p w14:paraId="0C9F0CC3" w14:textId="77777777" w:rsidR="000F04D5" w:rsidRPr="000F04D5" w:rsidRDefault="000F04D5" w:rsidP="000F04D5">
      <w:pPr>
        <w:rPr>
          <w:lang w:val="en-US"/>
        </w:rPr>
      </w:pPr>
      <w:r w:rsidRPr="000F04D5">
        <w:rPr>
          <w:lang w:val="en-US"/>
        </w:rPr>
        <w:t>"These are special. Tastier. Healthier. And in Buddhist culture they are believed to bring good luck to those who eat them.</w:t>
      </w:r>
    </w:p>
    <w:p w14:paraId="4CB95C19" w14:textId="77777777" w:rsidR="000F04D5" w:rsidRPr="000F04D5" w:rsidRDefault="000F04D5" w:rsidP="000F04D5">
      <w:pPr>
        <w:rPr>
          <w:lang w:val="en-US"/>
        </w:rPr>
      </w:pPr>
    </w:p>
    <w:p w14:paraId="464D9F09" w14:textId="7E0EFAF4" w:rsidR="001B1EAF" w:rsidRDefault="000F04D5" w:rsidP="000F04D5">
      <w:pPr>
        <w:rPr>
          <w:lang w:val="en-US"/>
        </w:rPr>
      </w:pPr>
      <w:r w:rsidRPr="000F04D5">
        <w:rPr>
          <w:lang w:val="en-US"/>
        </w:rPr>
        <w:t>"But why me? Why did you choose me, out of all the people around us?"</w:t>
      </w:r>
    </w:p>
    <w:p w14:paraId="6081C4A6" w14:textId="77777777" w:rsidR="002071AD" w:rsidRPr="002071AD" w:rsidRDefault="002071AD" w:rsidP="002071AD">
      <w:pPr>
        <w:rPr>
          <w:lang w:val="en-US"/>
        </w:rPr>
      </w:pPr>
      <w:r w:rsidRPr="002071AD">
        <w:rPr>
          <w:lang w:val="en-US"/>
        </w:rPr>
        <w:t>"Why did you bring me the chance to taste these seaweeds, if they are so rare and wonderful?"</w:t>
      </w:r>
    </w:p>
    <w:p w14:paraId="6D620BD0" w14:textId="77777777" w:rsidR="002071AD" w:rsidRPr="002071AD" w:rsidRDefault="002071AD" w:rsidP="002071AD">
      <w:pPr>
        <w:rPr>
          <w:lang w:val="en-US"/>
        </w:rPr>
      </w:pPr>
    </w:p>
    <w:p w14:paraId="656C1FE6" w14:textId="77777777" w:rsidR="002071AD" w:rsidRPr="002071AD" w:rsidRDefault="002071AD" w:rsidP="002071AD">
      <w:pPr>
        <w:rPr>
          <w:lang w:val="en-US"/>
        </w:rPr>
      </w:pPr>
      <w:r w:rsidRPr="002071AD">
        <w:rPr>
          <w:lang w:val="en-US"/>
        </w:rPr>
        <w:lastRenderedPageBreak/>
        <w:t>"Your smile."</w:t>
      </w:r>
    </w:p>
    <w:p w14:paraId="0010A5C8" w14:textId="77777777" w:rsidR="002071AD" w:rsidRPr="002071AD" w:rsidRDefault="002071AD" w:rsidP="002071AD">
      <w:pPr>
        <w:rPr>
          <w:lang w:val="en-US"/>
        </w:rPr>
      </w:pPr>
      <w:r w:rsidRPr="002071AD">
        <w:rPr>
          <w:lang w:val="en-US"/>
        </w:rPr>
        <w:t>"I know you have been through a lot. In your eyes, deep inside, I see sorrow. Emptiness. Loneliness."</w:t>
      </w:r>
    </w:p>
    <w:p w14:paraId="19B49A5D" w14:textId="77777777" w:rsidR="002071AD" w:rsidRPr="002071AD" w:rsidRDefault="002071AD" w:rsidP="002071AD">
      <w:pPr>
        <w:rPr>
          <w:lang w:val="en-US"/>
        </w:rPr>
      </w:pPr>
      <w:r w:rsidRPr="002071AD">
        <w:rPr>
          <w:lang w:val="en-US"/>
        </w:rPr>
        <w:t>"But even though you are suffering, you still have that smile, no matter what."</w:t>
      </w:r>
    </w:p>
    <w:p w14:paraId="63C0A2C9" w14:textId="39A24F69" w:rsidR="000F04D5" w:rsidRDefault="002071AD" w:rsidP="002071AD">
      <w:pPr>
        <w:rPr>
          <w:lang w:val="en-US"/>
        </w:rPr>
      </w:pPr>
      <w:r w:rsidRPr="002071AD">
        <w:rPr>
          <w:lang w:val="en-US"/>
        </w:rPr>
        <w:t>"Keep it up. Even when life turns you upside down. Keep smiling.</w:t>
      </w:r>
      <w:r>
        <w:rPr>
          <w:lang w:val="en-US"/>
        </w:rPr>
        <w:t>”</w:t>
      </w:r>
    </w:p>
    <w:p w14:paraId="35FA79CD" w14:textId="77777777" w:rsidR="002071AD" w:rsidRDefault="002071AD" w:rsidP="002071AD">
      <w:pPr>
        <w:rPr>
          <w:lang w:val="en-US"/>
        </w:rPr>
      </w:pPr>
    </w:p>
    <w:p w14:paraId="04074BB7" w14:textId="525D8F1C" w:rsidR="002071AD" w:rsidRDefault="002071AD" w:rsidP="002071AD">
      <w:pPr>
        <w:rPr>
          <w:lang w:val="en-US"/>
        </w:rPr>
      </w:pPr>
      <w:r>
        <w:rPr>
          <w:lang w:val="en-US"/>
        </w:rPr>
        <w:t>“Thank you.”</w:t>
      </w:r>
    </w:p>
    <w:p w14:paraId="509D0B73" w14:textId="77777777" w:rsidR="002071AD" w:rsidRDefault="002071AD" w:rsidP="002071AD">
      <w:pPr>
        <w:rPr>
          <w:lang w:val="en-US"/>
        </w:rPr>
      </w:pPr>
    </w:p>
    <w:p w14:paraId="29C8928A" w14:textId="77777777" w:rsidR="002071AD" w:rsidRPr="002071AD" w:rsidRDefault="002071AD" w:rsidP="002071AD">
      <w:pPr>
        <w:rPr>
          <w:lang w:val="en-US"/>
        </w:rPr>
      </w:pPr>
      <w:r w:rsidRPr="002071AD">
        <w:rPr>
          <w:lang w:val="en-US"/>
        </w:rPr>
        <w:t xml:space="preserve">The truth is that I had never eaten anything like this before. </w:t>
      </w:r>
    </w:p>
    <w:p w14:paraId="61121B3C" w14:textId="0EAA7B1F" w:rsidR="002071AD" w:rsidRDefault="002071AD" w:rsidP="002071AD">
      <w:pPr>
        <w:rPr>
          <w:lang w:val="en-US"/>
        </w:rPr>
      </w:pPr>
      <w:r w:rsidRPr="002071AD">
        <w:rPr>
          <w:lang w:val="en-US"/>
        </w:rPr>
        <w:t>Even Dave was jealous of me. Because I did not let him have a piece, he even stopped talking to me for 2 or 3 days.</w:t>
      </w:r>
    </w:p>
    <w:p w14:paraId="2B68D5BA" w14:textId="77777777" w:rsidR="002071AD" w:rsidRDefault="002071AD" w:rsidP="002071AD">
      <w:pPr>
        <w:rPr>
          <w:lang w:val="en-US"/>
        </w:rPr>
      </w:pPr>
    </w:p>
    <w:p w14:paraId="78059BE4" w14:textId="77777777" w:rsidR="00EE3FBA" w:rsidRPr="00EE3FBA" w:rsidRDefault="00EE3FBA" w:rsidP="00EE3FBA">
      <w:pPr>
        <w:rPr>
          <w:lang w:val="en-US"/>
        </w:rPr>
      </w:pPr>
      <w:r w:rsidRPr="00EE3FBA">
        <w:rPr>
          <w:lang w:val="en-US"/>
        </w:rPr>
        <w:t>The sand is somehow darker than what people are used to seeing: it's almost black, although it's shiny. I like it though - it keeps our feet warm.</w:t>
      </w:r>
    </w:p>
    <w:p w14:paraId="0A3A691A" w14:textId="77777777" w:rsidR="00EE3FBA" w:rsidRPr="00EE3FBA" w:rsidRDefault="00EE3FBA" w:rsidP="00EE3FBA">
      <w:pPr>
        <w:rPr>
          <w:lang w:val="en-US"/>
        </w:rPr>
      </w:pPr>
      <w:r w:rsidRPr="00EE3FBA">
        <w:rPr>
          <w:lang w:val="en-US"/>
        </w:rPr>
        <w:t>Even though I'm wearing shoes.</w:t>
      </w:r>
    </w:p>
    <w:p w14:paraId="7DDEB3E1" w14:textId="77777777" w:rsidR="00EE3FBA" w:rsidRPr="00EE3FBA" w:rsidRDefault="00EE3FBA" w:rsidP="00EE3FBA">
      <w:pPr>
        <w:rPr>
          <w:lang w:val="en-US"/>
        </w:rPr>
      </w:pPr>
    </w:p>
    <w:p w14:paraId="63A7A9BC" w14:textId="77777777" w:rsidR="00EE3FBA" w:rsidRPr="00EE3FBA" w:rsidRDefault="00EE3FBA" w:rsidP="00EE3FBA">
      <w:pPr>
        <w:rPr>
          <w:lang w:val="en-US"/>
        </w:rPr>
      </w:pPr>
      <w:r w:rsidRPr="00EE3FBA">
        <w:rPr>
          <w:lang w:val="en-US"/>
        </w:rPr>
        <w:t>Should I take them off?</w:t>
      </w:r>
    </w:p>
    <w:p w14:paraId="322779D3" w14:textId="77777777" w:rsidR="00EE3FBA" w:rsidRPr="00EE3FBA" w:rsidRDefault="00EE3FBA" w:rsidP="00EE3FBA">
      <w:pPr>
        <w:rPr>
          <w:lang w:val="en-US"/>
        </w:rPr>
      </w:pPr>
    </w:p>
    <w:p w14:paraId="2F79560A" w14:textId="77777777" w:rsidR="00EE3FBA" w:rsidRPr="00EE3FBA" w:rsidRDefault="00EE3FBA" w:rsidP="00EE3FBA">
      <w:pPr>
        <w:rPr>
          <w:lang w:val="en-US"/>
        </w:rPr>
      </w:pPr>
      <w:r w:rsidRPr="00EE3FBA">
        <w:rPr>
          <w:lang w:val="en-US"/>
        </w:rPr>
        <w:t>Nah. Probably sometime in the future.</w:t>
      </w:r>
    </w:p>
    <w:p w14:paraId="5CE694EC" w14:textId="77777777" w:rsidR="00EE3FBA" w:rsidRPr="00EE3FBA" w:rsidRDefault="00EE3FBA" w:rsidP="00EE3FBA">
      <w:pPr>
        <w:rPr>
          <w:lang w:val="en-US"/>
        </w:rPr>
      </w:pPr>
    </w:p>
    <w:p w14:paraId="14EC1307" w14:textId="77777777" w:rsidR="00EE3FBA" w:rsidRPr="00EE3FBA" w:rsidRDefault="00EE3FBA" w:rsidP="00EE3FBA">
      <w:pPr>
        <w:rPr>
          <w:lang w:val="en-US"/>
        </w:rPr>
      </w:pPr>
      <w:r w:rsidRPr="00EE3FBA">
        <w:rPr>
          <w:lang w:val="en-US"/>
        </w:rPr>
        <w:t xml:space="preserve">On the other side, palm trees have taken over the land. </w:t>
      </w:r>
    </w:p>
    <w:p w14:paraId="3FA2BF98" w14:textId="77777777" w:rsidR="00EE3FBA" w:rsidRPr="00EE3FBA" w:rsidRDefault="00EE3FBA" w:rsidP="00EE3FBA">
      <w:pPr>
        <w:rPr>
          <w:lang w:val="en-US"/>
        </w:rPr>
      </w:pPr>
    </w:p>
    <w:p w14:paraId="619D1211" w14:textId="77777777" w:rsidR="00EE3FBA" w:rsidRPr="00EE3FBA" w:rsidRDefault="00EE3FBA" w:rsidP="00EE3FBA">
      <w:pPr>
        <w:rPr>
          <w:lang w:val="en-US"/>
        </w:rPr>
      </w:pPr>
      <w:r w:rsidRPr="00EE3FBA">
        <w:rPr>
          <w:lang w:val="en-US"/>
        </w:rPr>
        <w:t>"But I don't see anything strange here!" exclaims Dave.</w:t>
      </w:r>
    </w:p>
    <w:p w14:paraId="61CB0CEF" w14:textId="77777777" w:rsidR="00EE3FBA" w:rsidRPr="00EE3FBA" w:rsidRDefault="00EE3FBA" w:rsidP="00EE3FBA">
      <w:pPr>
        <w:rPr>
          <w:lang w:val="en-US"/>
        </w:rPr>
      </w:pPr>
    </w:p>
    <w:p w14:paraId="45BC2935" w14:textId="77777777" w:rsidR="00EE3FBA" w:rsidRPr="00EE3FBA" w:rsidRDefault="00EE3FBA" w:rsidP="00EE3FBA">
      <w:pPr>
        <w:rPr>
          <w:lang w:val="en-US"/>
        </w:rPr>
      </w:pPr>
      <w:r w:rsidRPr="00EE3FBA">
        <w:rPr>
          <w:lang w:val="en-US"/>
        </w:rPr>
        <w:t xml:space="preserve">He's right. </w:t>
      </w:r>
    </w:p>
    <w:p w14:paraId="5E859DCF" w14:textId="77777777" w:rsidR="00EE3FBA" w:rsidRPr="00EE3FBA" w:rsidRDefault="00EE3FBA" w:rsidP="00EE3FBA">
      <w:pPr>
        <w:rPr>
          <w:lang w:val="en-US"/>
        </w:rPr>
      </w:pPr>
    </w:p>
    <w:p w14:paraId="4703F9F2" w14:textId="77777777" w:rsidR="00EE3FBA" w:rsidRPr="00EE3FBA" w:rsidRDefault="00EE3FBA" w:rsidP="00EE3FBA">
      <w:pPr>
        <w:rPr>
          <w:lang w:val="en-US"/>
        </w:rPr>
      </w:pPr>
      <w:r w:rsidRPr="00EE3FBA">
        <w:rPr>
          <w:lang w:val="en-US"/>
        </w:rPr>
        <w:t>"Thanks, Loan, for letting me rest so long. But now I think I can walk on my own."</w:t>
      </w:r>
    </w:p>
    <w:p w14:paraId="7E989A64" w14:textId="77777777" w:rsidR="00EE3FBA" w:rsidRPr="00EE3FBA" w:rsidRDefault="00EE3FBA" w:rsidP="00EE3FBA">
      <w:pPr>
        <w:rPr>
          <w:lang w:val="en-US"/>
        </w:rPr>
      </w:pPr>
      <w:r w:rsidRPr="00EE3FBA">
        <w:rPr>
          <w:lang w:val="en-US"/>
        </w:rPr>
        <w:t>"Even if I need a lot more time."</w:t>
      </w:r>
    </w:p>
    <w:p w14:paraId="3F67FA98" w14:textId="77777777" w:rsidR="00EE3FBA" w:rsidRPr="00EE3FBA" w:rsidRDefault="00EE3FBA" w:rsidP="00EE3FBA">
      <w:pPr>
        <w:rPr>
          <w:lang w:val="en-US"/>
        </w:rPr>
      </w:pPr>
      <w:r w:rsidRPr="00EE3FBA">
        <w:rPr>
          <w:lang w:val="en-US"/>
        </w:rPr>
        <w:t>"At least I can do it. And that's what really counts.</w:t>
      </w:r>
    </w:p>
    <w:p w14:paraId="13057442" w14:textId="77777777" w:rsidR="00EE3FBA" w:rsidRPr="00EE3FBA" w:rsidRDefault="00EE3FBA" w:rsidP="00EE3FBA">
      <w:pPr>
        <w:rPr>
          <w:lang w:val="en-US"/>
        </w:rPr>
      </w:pPr>
    </w:p>
    <w:p w14:paraId="5349D60D" w14:textId="77777777" w:rsidR="00EE3FBA" w:rsidRPr="00EE3FBA" w:rsidRDefault="00EE3FBA" w:rsidP="00EE3FBA">
      <w:pPr>
        <w:rPr>
          <w:lang w:val="en-US"/>
        </w:rPr>
      </w:pPr>
      <w:r w:rsidRPr="00EE3FBA">
        <w:rPr>
          <w:lang w:val="en-US"/>
        </w:rPr>
        <w:t>Suddenly super-hyper-mega-confident. That's my boy!</w:t>
      </w:r>
    </w:p>
    <w:p w14:paraId="52A594E7" w14:textId="77777777" w:rsidR="00EE3FBA" w:rsidRPr="00EE3FBA" w:rsidRDefault="00EE3FBA" w:rsidP="00EE3FBA">
      <w:pPr>
        <w:rPr>
          <w:lang w:val="en-US"/>
        </w:rPr>
      </w:pPr>
    </w:p>
    <w:p w14:paraId="68501270" w14:textId="354E3623" w:rsidR="002071AD" w:rsidRDefault="00EE3FBA" w:rsidP="00EE3FBA">
      <w:pPr>
        <w:rPr>
          <w:lang w:val="en-US"/>
        </w:rPr>
      </w:pPr>
      <w:r w:rsidRPr="00EE3FBA">
        <w:rPr>
          <w:lang w:val="en-US"/>
        </w:rPr>
        <w:lastRenderedPageBreak/>
        <w:t>"Let me take the lead. Maybe I can find something."</w:t>
      </w:r>
    </w:p>
    <w:p w14:paraId="037CAC66" w14:textId="77777777" w:rsidR="00EE3FBA" w:rsidRDefault="00EE3FBA" w:rsidP="00EE3FBA">
      <w:pPr>
        <w:rPr>
          <w:lang w:val="en-US"/>
        </w:rPr>
      </w:pPr>
    </w:p>
    <w:p w14:paraId="375F0D68" w14:textId="067A0A92" w:rsidR="00EE3FBA" w:rsidRDefault="00EE3FBA" w:rsidP="00EE3FBA">
      <w:pPr>
        <w:pStyle w:val="ListParagraph"/>
        <w:numPr>
          <w:ilvl w:val="0"/>
          <w:numId w:val="1"/>
        </w:numPr>
        <w:rPr>
          <w:lang w:val="en-US"/>
        </w:rPr>
      </w:pPr>
      <w:r>
        <w:rPr>
          <w:lang w:val="en-US"/>
        </w:rPr>
        <w:t xml:space="preserve">Swap to </w:t>
      </w:r>
      <w:proofErr w:type="spellStart"/>
      <w:r>
        <w:rPr>
          <w:lang w:val="en-US"/>
        </w:rPr>
        <w:t>dave</w:t>
      </w:r>
      <w:proofErr w:type="spellEnd"/>
    </w:p>
    <w:p w14:paraId="3DD0B825" w14:textId="30FB0395" w:rsidR="00EE3FBA" w:rsidRDefault="00EE3FBA" w:rsidP="00EE3FBA">
      <w:pPr>
        <w:rPr>
          <w:lang w:val="en-US"/>
        </w:rPr>
      </w:pPr>
      <w:r>
        <w:rPr>
          <w:lang w:val="en-US"/>
        </w:rPr>
        <w:t>Alright. So, where do I start looking?</w:t>
      </w:r>
    </w:p>
    <w:p w14:paraId="31ABFE83" w14:textId="77777777" w:rsidR="00EE3FBA" w:rsidRDefault="00EE3FBA" w:rsidP="00EE3FBA">
      <w:pPr>
        <w:rPr>
          <w:lang w:val="en-US"/>
        </w:rPr>
      </w:pPr>
    </w:p>
    <w:p w14:paraId="40559D54" w14:textId="1C8BB88A" w:rsidR="00EE3FBA" w:rsidRDefault="00EE3FBA" w:rsidP="00EE3FBA">
      <w:pPr>
        <w:pStyle w:val="ListParagraph"/>
        <w:numPr>
          <w:ilvl w:val="0"/>
          <w:numId w:val="1"/>
        </w:numPr>
        <w:rPr>
          <w:lang w:val="en-US"/>
        </w:rPr>
      </w:pPr>
      <w:r>
        <w:rPr>
          <w:lang w:val="en-US"/>
        </w:rPr>
        <w:t>Look at palm trees</w:t>
      </w:r>
    </w:p>
    <w:p w14:paraId="45C8CD2F" w14:textId="6B18765A" w:rsidR="000F04D5" w:rsidRDefault="00EE3FBA" w:rsidP="000F04D5">
      <w:pPr>
        <w:rPr>
          <w:lang w:val="en-US"/>
        </w:rPr>
      </w:pPr>
      <w:r w:rsidRPr="00EE3FBA">
        <w:rPr>
          <w:lang w:val="en-US"/>
        </w:rPr>
        <w:t>Nothing in particular. Just ordinary palm trees.</w:t>
      </w:r>
    </w:p>
    <w:p w14:paraId="0D89A958" w14:textId="77777777" w:rsidR="00EE3FBA" w:rsidRDefault="00EE3FBA" w:rsidP="000F04D5">
      <w:pPr>
        <w:rPr>
          <w:lang w:val="en-US"/>
        </w:rPr>
      </w:pPr>
    </w:p>
    <w:p w14:paraId="277093CD" w14:textId="0B815C16" w:rsidR="00EE3FBA" w:rsidRDefault="00EE3FBA" w:rsidP="00EE3FBA">
      <w:pPr>
        <w:pStyle w:val="ListParagraph"/>
        <w:numPr>
          <w:ilvl w:val="0"/>
          <w:numId w:val="1"/>
        </w:numPr>
        <w:rPr>
          <w:lang w:val="en-US"/>
        </w:rPr>
      </w:pPr>
      <w:r>
        <w:rPr>
          <w:lang w:val="en-US"/>
        </w:rPr>
        <w:t>Look at sand</w:t>
      </w:r>
    </w:p>
    <w:p w14:paraId="7B6E4179" w14:textId="6B8D2A4D" w:rsidR="00EE3FBA" w:rsidRDefault="00EE3FBA" w:rsidP="00EE3FBA">
      <w:pPr>
        <w:rPr>
          <w:lang w:val="en-US"/>
        </w:rPr>
      </w:pPr>
      <w:r w:rsidRPr="00EE3FBA">
        <w:rPr>
          <w:lang w:val="en-US"/>
        </w:rPr>
        <w:t>It's hard to focus because the sand is so bright from the sun.</w:t>
      </w:r>
    </w:p>
    <w:p w14:paraId="14AE2A6A" w14:textId="3BA28E3C" w:rsidR="00EE3FBA" w:rsidRDefault="00EE3FBA" w:rsidP="00EE3FBA">
      <w:pPr>
        <w:rPr>
          <w:lang w:val="en-US"/>
        </w:rPr>
      </w:pPr>
      <w:r w:rsidRPr="00EE3FBA">
        <w:rPr>
          <w:lang w:val="en-US"/>
        </w:rPr>
        <w:t>I have a gut feeling it's somewhere else.</w:t>
      </w:r>
    </w:p>
    <w:p w14:paraId="75EC099A" w14:textId="77777777" w:rsidR="00EE3FBA" w:rsidRDefault="00EE3FBA" w:rsidP="00EE3FBA">
      <w:pPr>
        <w:rPr>
          <w:lang w:val="en-US"/>
        </w:rPr>
      </w:pPr>
    </w:p>
    <w:p w14:paraId="521A18C1" w14:textId="77777777" w:rsidR="00D6757B" w:rsidRPr="00D6757B" w:rsidRDefault="00D6757B" w:rsidP="00D6757B">
      <w:pPr>
        <w:rPr>
          <w:lang w:val="en-US"/>
        </w:rPr>
      </w:pPr>
      <w:r w:rsidRPr="00D6757B">
        <w:rPr>
          <w:lang w:val="en-US"/>
        </w:rPr>
        <w:t>--&gt; Look at weeds</w:t>
      </w:r>
    </w:p>
    <w:p w14:paraId="4E34830C" w14:textId="77777777" w:rsidR="00D6757B" w:rsidRPr="00D6757B" w:rsidRDefault="00D6757B" w:rsidP="00D6757B">
      <w:pPr>
        <w:rPr>
          <w:lang w:val="en-US"/>
        </w:rPr>
      </w:pPr>
      <w:r w:rsidRPr="00D6757B">
        <w:rPr>
          <w:lang w:val="en-US"/>
        </w:rPr>
        <w:t>Damn... They look delicious...</w:t>
      </w:r>
    </w:p>
    <w:p w14:paraId="4F944285" w14:textId="77777777" w:rsidR="00D6757B" w:rsidRPr="00D6757B" w:rsidRDefault="00D6757B" w:rsidP="00D6757B">
      <w:pPr>
        <w:rPr>
          <w:lang w:val="en-US"/>
        </w:rPr>
      </w:pPr>
    </w:p>
    <w:p w14:paraId="05C8B605" w14:textId="77777777" w:rsidR="00D6757B" w:rsidRPr="00D6757B" w:rsidRDefault="00D6757B" w:rsidP="00D6757B">
      <w:pPr>
        <w:rPr>
          <w:lang w:val="en-US"/>
        </w:rPr>
      </w:pPr>
      <w:r w:rsidRPr="00D6757B">
        <w:rPr>
          <w:lang w:val="en-US"/>
        </w:rPr>
        <w:t>I remember Loan not letting him taste them...</w:t>
      </w:r>
    </w:p>
    <w:p w14:paraId="7FFB9F26" w14:textId="77777777" w:rsidR="00D6757B" w:rsidRPr="00D6757B" w:rsidRDefault="00D6757B" w:rsidP="00D6757B">
      <w:pPr>
        <w:rPr>
          <w:lang w:val="en-US"/>
        </w:rPr>
      </w:pPr>
    </w:p>
    <w:p w14:paraId="731583FD" w14:textId="77777777" w:rsidR="00D6757B" w:rsidRPr="00D6757B" w:rsidRDefault="00D6757B" w:rsidP="00D6757B">
      <w:pPr>
        <w:rPr>
          <w:lang w:val="en-US"/>
        </w:rPr>
      </w:pPr>
      <w:r w:rsidRPr="00D6757B">
        <w:rPr>
          <w:lang w:val="en-US"/>
        </w:rPr>
        <w:t>Asshole.</w:t>
      </w:r>
    </w:p>
    <w:p w14:paraId="1B75859C" w14:textId="77777777" w:rsidR="00D6757B" w:rsidRPr="00D6757B" w:rsidRDefault="00D6757B" w:rsidP="00D6757B">
      <w:pPr>
        <w:rPr>
          <w:lang w:val="en-US"/>
        </w:rPr>
      </w:pPr>
    </w:p>
    <w:p w14:paraId="06937F87" w14:textId="77777777" w:rsidR="00D6757B" w:rsidRPr="00D6757B" w:rsidRDefault="00D6757B" w:rsidP="00D6757B">
      <w:pPr>
        <w:rPr>
          <w:lang w:val="en-US"/>
        </w:rPr>
      </w:pPr>
      <w:r w:rsidRPr="00D6757B">
        <w:rPr>
          <w:lang w:val="en-US"/>
        </w:rPr>
        <w:t xml:space="preserve">Although now I have the </w:t>
      </w:r>
      <w:proofErr w:type="spellStart"/>
      <w:r w:rsidRPr="00D6757B">
        <w:rPr>
          <w:lang w:val="en-US"/>
        </w:rPr>
        <w:t>oppotunity</w:t>
      </w:r>
      <w:proofErr w:type="spellEnd"/>
      <w:r w:rsidRPr="00D6757B">
        <w:rPr>
          <w:lang w:val="en-US"/>
        </w:rPr>
        <w:t xml:space="preserve"> to do it! The timing though... Could be better...</w:t>
      </w:r>
    </w:p>
    <w:p w14:paraId="639006F4" w14:textId="77777777" w:rsidR="00D6757B" w:rsidRPr="00D6757B" w:rsidRDefault="00D6757B" w:rsidP="00D6757B">
      <w:pPr>
        <w:rPr>
          <w:lang w:val="en-US"/>
        </w:rPr>
      </w:pPr>
    </w:p>
    <w:p w14:paraId="27679F3A" w14:textId="77777777" w:rsidR="00D6757B" w:rsidRPr="00D6757B" w:rsidRDefault="00D6757B" w:rsidP="00D6757B">
      <w:pPr>
        <w:rPr>
          <w:lang w:val="en-US"/>
        </w:rPr>
      </w:pPr>
      <w:r w:rsidRPr="00D6757B">
        <w:rPr>
          <w:lang w:val="en-US"/>
        </w:rPr>
        <w:t>Such a waste! They are all looking at me, screaming to be swallowed by my mouth!</w:t>
      </w:r>
    </w:p>
    <w:p w14:paraId="4D542CB7" w14:textId="77777777" w:rsidR="00D6757B" w:rsidRPr="00D6757B" w:rsidRDefault="00D6757B" w:rsidP="00D6757B">
      <w:pPr>
        <w:rPr>
          <w:lang w:val="en-US"/>
        </w:rPr>
      </w:pPr>
    </w:p>
    <w:p w14:paraId="31444E9C" w14:textId="77777777" w:rsidR="00D6757B" w:rsidRPr="00D6757B" w:rsidRDefault="00D6757B" w:rsidP="00D6757B">
      <w:pPr>
        <w:rPr>
          <w:lang w:val="en-US"/>
        </w:rPr>
      </w:pPr>
      <w:r w:rsidRPr="00D6757B">
        <w:rPr>
          <w:lang w:val="en-US"/>
        </w:rPr>
        <w:t>Maybe one day.</w:t>
      </w:r>
    </w:p>
    <w:p w14:paraId="24888041" w14:textId="77777777" w:rsidR="00D6757B" w:rsidRPr="00D6757B" w:rsidRDefault="00D6757B" w:rsidP="00D6757B">
      <w:pPr>
        <w:rPr>
          <w:lang w:val="en-US"/>
        </w:rPr>
      </w:pPr>
    </w:p>
    <w:p w14:paraId="23ACFF54" w14:textId="77777777" w:rsidR="00D6757B" w:rsidRPr="00D6757B" w:rsidRDefault="00D6757B" w:rsidP="00D6757B">
      <w:pPr>
        <w:rPr>
          <w:lang w:val="en-US"/>
        </w:rPr>
      </w:pPr>
      <w:r w:rsidRPr="00D6757B">
        <w:rPr>
          <w:lang w:val="en-US"/>
        </w:rPr>
        <w:t>--&gt; look at sea</w:t>
      </w:r>
    </w:p>
    <w:p w14:paraId="3ECBF875" w14:textId="77777777" w:rsidR="00D6757B" w:rsidRPr="00D6757B" w:rsidRDefault="00D6757B" w:rsidP="00D6757B">
      <w:pPr>
        <w:rPr>
          <w:lang w:val="en-US"/>
        </w:rPr>
      </w:pPr>
      <w:r w:rsidRPr="00D6757B">
        <w:rPr>
          <w:lang w:val="en-US"/>
        </w:rPr>
        <w:t>So...</w:t>
      </w:r>
    </w:p>
    <w:p w14:paraId="32076A29" w14:textId="77777777" w:rsidR="00D6757B" w:rsidRPr="00D6757B" w:rsidRDefault="00D6757B" w:rsidP="00D6757B">
      <w:pPr>
        <w:rPr>
          <w:lang w:val="en-US"/>
        </w:rPr>
      </w:pPr>
    </w:p>
    <w:p w14:paraId="61806F93" w14:textId="77777777" w:rsidR="00D6757B" w:rsidRPr="00D6757B" w:rsidRDefault="00D6757B" w:rsidP="00D6757B">
      <w:pPr>
        <w:rPr>
          <w:lang w:val="en-US"/>
        </w:rPr>
      </w:pPr>
      <w:r w:rsidRPr="00D6757B">
        <w:rPr>
          <w:lang w:val="en-US"/>
        </w:rPr>
        <w:t>Beautiful.</w:t>
      </w:r>
    </w:p>
    <w:p w14:paraId="17453B96" w14:textId="77777777" w:rsidR="00D6757B" w:rsidRPr="00D6757B" w:rsidRDefault="00D6757B" w:rsidP="00D6757B">
      <w:pPr>
        <w:rPr>
          <w:lang w:val="en-US"/>
        </w:rPr>
      </w:pPr>
    </w:p>
    <w:p w14:paraId="560BB385" w14:textId="77777777" w:rsidR="00D6757B" w:rsidRPr="00D6757B" w:rsidRDefault="00D6757B" w:rsidP="00D6757B">
      <w:pPr>
        <w:rPr>
          <w:lang w:val="en-US"/>
        </w:rPr>
      </w:pPr>
      <w:r w:rsidRPr="00D6757B">
        <w:rPr>
          <w:lang w:val="en-US"/>
        </w:rPr>
        <w:t>I can't even describe it. There's too much information in my brain and I feel ecstatic.</w:t>
      </w:r>
    </w:p>
    <w:p w14:paraId="19F2E0D7" w14:textId="77777777" w:rsidR="00D6757B" w:rsidRPr="00D6757B" w:rsidRDefault="00D6757B" w:rsidP="00D6757B">
      <w:pPr>
        <w:rPr>
          <w:lang w:val="en-US"/>
        </w:rPr>
      </w:pPr>
    </w:p>
    <w:p w14:paraId="15A864AF" w14:textId="77777777" w:rsidR="00D6757B" w:rsidRPr="00D6757B" w:rsidRDefault="00D6757B" w:rsidP="00D6757B">
      <w:pPr>
        <w:rPr>
          <w:lang w:val="en-US"/>
        </w:rPr>
      </w:pPr>
      <w:r w:rsidRPr="00D6757B">
        <w:rPr>
          <w:lang w:val="en-US"/>
        </w:rPr>
        <w:t>"Wait a minute..."</w:t>
      </w:r>
    </w:p>
    <w:p w14:paraId="782B5979" w14:textId="77777777" w:rsidR="00D6757B" w:rsidRPr="00D6757B" w:rsidRDefault="00D6757B" w:rsidP="00D6757B">
      <w:pPr>
        <w:rPr>
          <w:lang w:val="en-US"/>
        </w:rPr>
      </w:pPr>
      <w:r w:rsidRPr="00D6757B">
        <w:rPr>
          <w:lang w:val="en-US"/>
        </w:rPr>
        <w:t>"Looking at the sea, are you noticing something suspicious, Loan?"</w:t>
      </w:r>
    </w:p>
    <w:p w14:paraId="3214773C" w14:textId="77777777" w:rsidR="00D6757B" w:rsidRPr="00D6757B" w:rsidRDefault="00D6757B" w:rsidP="00D6757B">
      <w:pPr>
        <w:rPr>
          <w:lang w:val="en-US"/>
        </w:rPr>
      </w:pPr>
    </w:p>
    <w:p w14:paraId="562F1170" w14:textId="77777777" w:rsidR="00D6757B" w:rsidRPr="00D6757B" w:rsidRDefault="00D6757B" w:rsidP="00D6757B">
      <w:pPr>
        <w:rPr>
          <w:lang w:val="en-US"/>
        </w:rPr>
      </w:pPr>
      <w:r w:rsidRPr="00D6757B">
        <w:rPr>
          <w:lang w:val="en-US"/>
        </w:rPr>
        <w:t>"Hum... Not really."</w:t>
      </w:r>
    </w:p>
    <w:p w14:paraId="66BCCAF4" w14:textId="77777777" w:rsidR="00D6757B" w:rsidRPr="00D6757B" w:rsidRDefault="00D6757B" w:rsidP="00D6757B">
      <w:pPr>
        <w:rPr>
          <w:lang w:val="en-US"/>
        </w:rPr>
      </w:pPr>
    </w:p>
    <w:p w14:paraId="73C2E79A" w14:textId="77777777" w:rsidR="00D6757B" w:rsidRPr="00D6757B" w:rsidRDefault="00D6757B" w:rsidP="00D6757B">
      <w:pPr>
        <w:rPr>
          <w:lang w:val="en-US"/>
        </w:rPr>
      </w:pPr>
      <w:r w:rsidRPr="00D6757B">
        <w:rPr>
          <w:lang w:val="en-US"/>
        </w:rPr>
        <w:t>Better explain my point of view.</w:t>
      </w:r>
    </w:p>
    <w:p w14:paraId="173BED8B" w14:textId="77777777" w:rsidR="00D6757B" w:rsidRPr="00D6757B" w:rsidRDefault="00D6757B" w:rsidP="00D6757B">
      <w:pPr>
        <w:rPr>
          <w:lang w:val="en-US"/>
        </w:rPr>
      </w:pPr>
    </w:p>
    <w:p w14:paraId="7114A4DE" w14:textId="77777777" w:rsidR="00D6757B" w:rsidRPr="00D6757B" w:rsidRDefault="00D6757B" w:rsidP="00D6757B">
      <w:pPr>
        <w:rPr>
          <w:lang w:val="en-US"/>
        </w:rPr>
      </w:pPr>
      <w:r w:rsidRPr="00D6757B">
        <w:rPr>
          <w:lang w:val="en-US"/>
        </w:rPr>
        <w:t>--&gt; Talk to Loan</w:t>
      </w:r>
    </w:p>
    <w:p w14:paraId="4005BB67" w14:textId="77777777" w:rsidR="00D6757B" w:rsidRPr="00D6757B" w:rsidRDefault="00D6757B" w:rsidP="00D6757B">
      <w:pPr>
        <w:rPr>
          <w:lang w:val="en-US"/>
        </w:rPr>
      </w:pPr>
      <w:r w:rsidRPr="00D6757B">
        <w:rPr>
          <w:lang w:val="en-US"/>
        </w:rPr>
        <w:t>"There! It looks like the sea is slowly getting deeper. But it feels too, I don't know how to say it, calm? "</w:t>
      </w:r>
    </w:p>
    <w:p w14:paraId="36F347D8" w14:textId="77777777" w:rsidR="00D6757B" w:rsidRPr="00D6757B" w:rsidRDefault="00D6757B" w:rsidP="00D6757B">
      <w:pPr>
        <w:rPr>
          <w:lang w:val="en-US"/>
        </w:rPr>
      </w:pPr>
      <w:r w:rsidRPr="00D6757B">
        <w:rPr>
          <w:lang w:val="en-US"/>
        </w:rPr>
        <w:t>"Like it was intentional..."</w:t>
      </w:r>
    </w:p>
    <w:p w14:paraId="2E17F2C0" w14:textId="77777777" w:rsidR="00D6757B" w:rsidRPr="00D6757B" w:rsidRDefault="00D6757B" w:rsidP="00D6757B">
      <w:pPr>
        <w:rPr>
          <w:lang w:val="en-US"/>
        </w:rPr>
      </w:pPr>
    </w:p>
    <w:p w14:paraId="67C87BF3" w14:textId="77777777" w:rsidR="00D6757B" w:rsidRPr="00D6757B" w:rsidRDefault="00D6757B" w:rsidP="00D6757B">
      <w:pPr>
        <w:rPr>
          <w:lang w:val="en-US"/>
        </w:rPr>
      </w:pPr>
      <w:r w:rsidRPr="00D6757B">
        <w:rPr>
          <w:lang w:val="en-US"/>
        </w:rPr>
        <w:t>"Hum..."</w:t>
      </w:r>
    </w:p>
    <w:p w14:paraId="11480F11" w14:textId="77777777" w:rsidR="00D6757B" w:rsidRPr="00D6757B" w:rsidRDefault="00D6757B" w:rsidP="00D6757B">
      <w:pPr>
        <w:rPr>
          <w:lang w:val="en-US"/>
        </w:rPr>
      </w:pPr>
      <w:r w:rsidRPr="00D6757B">
        <w:rPr>
          <w:lang w:val="en-US"/>
        </w:rPr>
        <w:t>"Do you understand now?"</w:t>
      </w:r>
    </w:p>
    <w:p w14:paraId="1476C756" w14:textId="77777777" w:rsidR="00D6757B" w:rsidRPr="00D6757B" w:rsidRDefault="00D6757B" w:rsidP="00D6757B">
      <w:pPr>
        <w:rPr>
          <w:lang w:val="en-US"/>
        </w:rPr>
      </w:pPr>
    </w:p>
    <w:p w14:paraId="2BC9DEA6" w14:textId="77777777" w:rsidR="00D6757B" w:rsidRPr="00D6757B" w:rsidRDefault="00D6757B" w:rsidP="00D6757B">
      <w:pPr>
        <w:rPr>
          <w:lang w:val="en-US"/>
        </w:rPr>
      </w:pPr>
      <w:r w:rsidRPr="00D6757B">
        <w:rPr>
          <w:lang w:val="en-US"/>
        </w:rPr>
        <w:t>"...</w:t>
      </w:r>
    </w:p>
    <w:p w14:paraId="7A6F46D1" w14:textId="77777777" w:rsidR="00D6757B" w:rsidRPr="00D6757B" w:rsidRDefault="00D6757B" w:rsidP="00D6757B">
      <w:pPr>
        <w:rPr>
          <w:lang w:val="en-US"/>
        </w:rPr>
      </w:pPr>
    </w:p>
    <w:p w14:paraId="19FCA8D4" w14:textId="77777777" w:rsidR="00D6757B" w:rsidRPr="00D6757B" w:rsidRDefault="00D6757B" w:rsidP="00D6757B">
      <w:pPr>
        <w:rPr>
          <w:lang w:val="en-US"/>
        </w:rPr>
      </w:pPr>
      <w:r w:rsidRPr="00D6757B">
        <w:rPr>
          <w:lang w:val="en-US"/>
        </w:rPr>
        <w:t>"Not really."</w:t>
      </w:r>
    </w:p>
    <w:p w14:paraId="0CE58BE2" w14:textId="77777777" w:rsidR="00D6757B" w:rsidRPr="00D6757B" w:rsidRDefault="00D6757B" w:rsidP="00D6757B">
      <w:pPr>
        <w:rPr>
          <w:lang w:val="en-US"/>
        </w:rPr>
      </w:pPr>
    </w:p>
    <w:p w14:paraId="5D341FC9" w14:textId="77777777" w:rsidR="00D6757B" w:rsidRPr="00D6757B" w:rsidRDefault="00D6757B" w:rsidP="00D6757B">
      <w:pPr>
        <w:rPr>
          <w:lang w:val="en-US"/>
        </w:rPr>
      </w:pPr>
      <w:r w:rsidRPr="00D6757B">
        <w:rPr>
          <w:lang w:val="en-US"/>
        </w:rPr>
        <w:t>--&gt; walk to sea</w:t>
      </w:r>
    </w:p>
    <w:p w14:paraId="33B4552F" w14:textId="77777777" w:rsidR="00D6757B" w:rsidRPr="00D6757B" w:rsidRDefault="00D6757B" w:rsidP="00D6757B">
      <w:pPr>
        <w:rPr>
          <w:lang w:val="en-US"/>
        </w:rPr>
      </w:pPr>
      <w:r w:rsidRPr="00D6757B">
        <w:rPr>
          <w:lang w:val="en-US"/>
        </w:rPr>
        <w:t>We approach the border where the sand comes into contact with the sea.</w:t>
      </w:r>
    </w:p>
    <w:p w14:paraId="2834CCE2" w14:textId="77777777" w:rsidR="00D6757B" w:rsidRPr="00D6757B" w:rsidRDefault="00D6757B" w:rsidP="00D6757B">
      <w:pPr>
        <w:rPr>
          <w:lang w:val="en-US"/>
        </w:rPr>
      </w:pPr>
    </w:p>
    <w:p w14:paraId="0CA4C7A8" w14:textId="77777777" w:rsidR="00D6757B" w:rsidRPr="00D6757B" w:rsidRDefault="00D6757B" w:rsidP="00D6757B">
      <w:pPr>
        <w:rPr>
          <w:lang w:val="en-US"/>
        </w:rPr>
      </w:pPr>
      <w:r w:rsidRPr="00D6757B">
        <w:rPr>
          <w:lang w:val="en-US"/>
        </w:rPr>
        <w:t>"See? It's like an underwater staircase!"</w:t>
      </w:r>
    </w:p>
    <w:p w14:paraId="288C2B6F" w14:textId="77777777" w:rsidR="00D6757B" w:rsidRPr="00D6757B" w:rsidRDefault="00D6757B" w:rsidP="00D6757B">
      <w:pPr>
        <w:rPr>
          <w:lang w:val="en-US"/>
        </w:rPr>
      </w:pPr>
    </w:p>
    <w:p w14:paraId="246B0C08" w14:textId="77777777" w:rsidR="00D6757B" w:rsidRPr="00D6757B" w:rsidRDefault="00D6757B" w:rsidP="00D6757B">
      <w:pPr>
        <w:rPr>
          <w:lang w:val="en-US"/>
        </w:rPr>
      </w:pPr>
      <w:r w:rsidRPr="00D6757B">
        <w:rPr>
          <w:lang w:val="en-US"/>
        </w:rPr>
        <w:t>--&gt; walk towards the stairs</w:t>
      </w:r>
    </w:p>
    <w:p w14:paraId="39B9460E" w14:textId="77777777" w:rsidR="00D6757B" w:rsidRPr="00D6757B" w:rsidRDefault="00D6757B" w:rsidP="00D6757B">
      <w:pPr>
        <w:rPr>
          <w:lang w:val="en-US"/>
        </w:rPr>
      </w:pPr>
      <w:r w:rsidRPr="00D6757B">
        <w:rPr>
          <w:lang w:val="en-US"/>
        </w:rPr>
        <w:t xml:space="preserve">We are slowly on our way down the stairs. </w:t>
      </w:r>
    </w:p>
    <w:p w14:paraId="13C154F1" w14:textId="77777777" w:rsidR="00D6757B" w:rsidRPr="00D6757B" w:rsidRDefault="00D6757B" w:rsidP="00D6757B">
      <w:pPr>
        <w:rPr>
          <w:lang w:val="en-US"/>
        </w:rPr>
      </w:pPr>
    </w:p>
    <w:p w14:paraId="7AE44A75" w14:textId="77777777" w:rsidR="00D6757B" w:rsidRPr="00D6757B" w:rsidRDefault="00D6757B" w:rsidP="00D6757B">
      <w:pPr>
        <w:rPr>
          <w:lang w:val="en-US"/>
        </w:rPr>
      </w:pPr>
      <w:r w:rsidRPr="00D6757B">
        <w:rPr>
          <w:lang w:val="en-US"/>
        </w:rPr>
        <w:t xml:space="preserve">It's strange. Uncomfortable at times. </w:t>
      </w:r>
    </w:p>
    <w:p w14:paraId="23097174" w14:textId="77777777" w:rsidR="00D6757B" w:rsidRPr="00D6757B" w:rsidRDefault="00D6757B" w:rsidP="00D6757B">
      <w:pPr>
        <w:rPr>
          <w:lang w:val="en-US"/>
        </w:rPr>
      </w:pPr>
      <w:r w:rsidRPr="00D6757B">
        <w:rPr>
          <w:lang w:val="en-US"/>
        </w:rPr>
        <w:t>I don't feel very good under water.</w:t>
      </w:r>
    </w:p>
    <w:p w14:paraId="3C5227DD" w14:textId="77777777" w:rsidR="00D6757B" w:rsidRPr="00D6757B" w:rsidRDefault="00D6757B" w:rsidP="00D6757B">
      <w:pPr>
        <w:rPr>
          <w:lang w:val="en-US"/>
        </w:rPr>
      </w:pPr>
    </w:p>
    <w:p w14:paraId="36D01005" w14:textId="77777777" w:rsidR="00D6757B" w:rsidRPr="00D6757B" w:rsidRDefault="00D6757B" w:rsidP="00D6757B">
      <w:pPr>
        <w:rPr>
          <w:lang w:val="en-US"/>
        </w:rPr>
      </w:pPr>
      <w:r w:rsidRPr="00D6757B">
        <w:rPr>
          <w:lang w:val="en-US"/>
        </w:rPr>
        <w:lastRenderedPageBreak/>
        <w:t>I'm afraid of water.</w:t>
      </w:r>
    </w:p>
    <w:p w14:paraId="67035546" w14:textId="77777777" w:rsidR="00D6757B" w:rsidRPr="00D6757B" w:rsidRDefault="00D6757B" w:rsidP="00D6757B">
      <w:pPr>
        <w:rPr>
          <w:lang w:val="en-US"/>
        </w:rPr>
      </w:pPr>
    </w:p>
    <w:p w14:paraId="05EB46E2" w14:textId="77777777" w:rsidR="00D6757B" w:rsidRPr="00D6757B" w:rsidRDefault="00D6757B" w:rsidP="00D6757B">
      <w:pPr>
        <w:rPr>
          <w:lang w:val="en-US"/>
        </w:rPr>
      </w:pPr>
      <w:r w:rsidRPr="00D6757B">
        <w:rPr>
          <w:lang w:val="en-US"/>
        </w:rPr>
        <w:t>"I don't know if I can do this, Loan. I'm sorry, but I can't hold my breath for too long.</w:t>
      </w:r>
    </w:p>
    <w:p w14:paraId="2E0B0785" w14:textId="77777777" w:rsidR="00D6757B" w:rsidRPr="00D6757B" w:rsidRDefault="00D6757B" w:rsidP="00D6757B">
      <w:pPr>
        <w:rPr>
          <w:lang w:val="en-US"/>
        </w:rPr>
      </w:pPr>
      <w:r w:rsidRPr="00D6757B">
        <w:rPr>
          <w:lang w:val="en-US"/>
        </w:rPr>
        <w:t>"I'm scared."</w:t>
      </w:r>
    </w:p>
    <w:p w14:paraId="782C54BA" w14:textId="77777777" w:rsidR="00D6757B" w:rsidRPr="00D6757B" w:rsidRDefault="00D6757B" w:rsidP="00D6757B">
      <w:pPr>
        <w:rPr>
          <w:lang w:val="en-US"/>
        </w:rPr>
      </w:pPr>
    </w:p>
    <w:p w14:paraId="57BB547C" w14:textId="77777777" w:rsidR="00D6757B" w:rsidRPr="00D6757B" w:rsidRDefault="00D6757B" w:rsidP="00D6757B">
      <w:pPr>
        <w:rPr>
          <w:lang w:val="en-US"/>
        </w:rPr>
      </w:pPr>
      <w:r w:rsidRPr="00D6757B">
        <w:rPr>
          <w:lang w:val="en-US"/>
        </w:rPr>
        <w:t>"I'm scared too, Dave."</w:t>
      </w:r>
    </w:p>
    <w:p w14:paraId="48A50F0F" w14:textId="77777777" w:rsidR="00D6757B" w:rsidRPr="00D6757B" w:rsidRDefault="00D6757B" w:rsidP="00D6757B">
      <w:pPr>
        <w:rPr>
          <w:lang w:val="en-US"/>
        </w:rPr>
      </w:pPr>
    </w:p>
    <w:p w14:paraId="7F3F8F82" w14:textId="77777777" w:rsidR="00D6757B" w:rsidRPr="00D6757B" w:rsidRDefault="00D6757B" w:rsidP="00D6757B">
      <w:pPr>
        <w:rPr>
          <w:lang w:val="en-US"/>
        </w:rPr>
      </w:pPr>
      <w:r w:rsidRPr="00D6757B">
        <w:rPr>
          <w:lang w:val="en-US"/>
        </w:rPr>
        <w:t>"What if I fail? What if I don't make it?"</w:t>
      </w:r>
    </w:p>
    <w:p w14:paraId="44715EFE" w14:textId="77777777" w:rsidR="00D6757B" w:rsidRPr="00D6757B" w:rsidRDefault="00D6757B" w:rsidP="00D6757B">
      <w:pPr>
        <w:rPr>
          <w:lang w:val="en-US"/>
        </w:rPr>
      </w:pPr>
      <w:r w:rsidRPr="00D6757B">
        <w:rPr>
          <w:lang w:val="en-US"/>
        </w:rPr>
        <w:t>I don't want you to see me fail.</w:t>
      </w:r>
    </w:p>
    <w:p w14:paraId="4C561E59" w14:textId="77777777" w:rsidR="00D6757B" w:rsidRPr="00D6757B" w:rsidRDefault="00D6757B" w:rsidP="00D6757B">
      <w:pPr>
        <w:rPr>
          <w:lang w:val="en-US"/>
        </w:rPr>
      </w:pPr>
    </w:p>
    <w:p w14:paraId="1ED721A3" w14:textId="77777777" w:rsidR="00D6757B" w:rsidRPr="00D6757B" w:rsidRDefault="00D6757B" w:rsidP="00D6757B">
      <w:pPr>
        <w:rPr>
          <w:lang w:val="en-US"/>
        </w:rPr>
      </w:pPr>
      <w:r w:rsidRPr="00D6757B">
        <w:rPr>
          <w:lang w:val="en-US"/>
        </w:rPr>
        <w:t>"Then try again. And no matter what happens, I'll be by your side."</w:t>
      </w:r>
    </w:p>
    <w:p w14:paraId="3E3233DF" w14:textId="77777777" w:rsidR="00D6757B" w:rsidRPr="00D6757B" w:rsidRDefault="00D6757B" w:rsidP="00D6757B">
      <w:pPr>
        <w:rPr>
          <w:lang w:val="en-US"/>
        </w:rPr>
      </w:pPr>
      <w:r w:rsidRPr="00D6757B">
        <w:rPr>
          <w:lang w:val="en-US"/>
        </w:rPr>
        <w:t>"Forever."</w:t>
      </w:r>
    </w:p>
    <w:p w14:paraId="26FCBAB2" w14:textId="77777777" w:rsidR="00D6757B" w:rsidRPr="00D6757B" w:rsidRDefault="00D6757B" w:rsidP="00D6757B">
      <w:pPr>
        <w:rPr>
          <w:lang w:val="en-US"/>
        </w:rPr>
      </w:pPr>
    </w:p>
    <w:p w14:paraId="606BCC01" w14:textId="4892F97C" w:rsidR="00EE3FBA" w:rsidRDefault="00D6757B" w:rsidP="00D6757B">
      <w:pPr>
        <w:rPr>
          <w:lang w:val="en-US"/>
        </w:rPr>
      </w:pPr>
      <w:r w:rsidRPr="00D6757B">
        <w:rPr>
          <w:lang w:val="en-US"/>
        </w:rPr>
        <w:t>"Okay."</w:t>
      </w:r>
    </w:p>
    <w:p w14:paraId="02D5EF7C" w14:textId="77777777" w:rsidR="00531FC8" w:rsidRDefault="00531FC8" w:rsidP="00D6757B">
      <w:pPr>
        <w:rPr>
          <w:lang w:val="en-US"/>
        </w:rPr>
      </w:pPr>
    </w:p>
    <w:p w14:paraId="71CF8324" w14:textId="77777777" w:rsidR="00531FC8" w:rsidRPr="00531FC8" w:rsidRDefault="00531FC8" w:rsidP="00531FC8">
      <w:pPr>
        <w:rPr>
          <w:lang w:val="en-US"/>
        </w:rPr>
      </w:pPr>
      <w:r w:rsidRPr="00531FC8">
        <w:rPr>
          <w:lang w:val="en-US"/>
        </w:rPr>
        <w:t xml:space="preserve">The water level begins to rise, albeit slowly. Thank God Loan has the patience to put up with me. Me and my leg. It is now about hip height. </w:t>
      </w:r>
    </w:p>
    <w:p w14:paraId="40E7025A" w14:textId="77777777" w:rsidR="00531FC8" w:rsidRPr="00531FC8" w:rsidRDefault="00531FC8" w:rsidP="00531FC8">
      <w:pPr>
        <w:rPr>
          <w:lang w:val="en-US"/>
        </w:rPr>
      </w:pPr>
    </w:p>
    <w:p w14:paraId="7951FD59" w14:textId="77777777" w:rsidR="00531FC8" w:rsidRPr="00531FC8" w:rsidRDefault="00531FC8" w:rsidP="00531FC8">
      <w:pPr>
        <w:rPr>
          <w:lang w:val="en-US"/>
        </w:rPr>
      </w:pPr>
      <w:r w:rsidRPr="00531FC8">
        <w:rPr>
          <w:lang w:val="en-US"/>
        </w:rPr>
        <w:t xml:space="preserve">I'm panicking. </w:t>
      </w:r>
    </w:p>
    <w:p w14:paraId="59714A8C" w14:textId="77777777" w:rsidR="00531FC8" w:rsidRPr="00531FC8" w:rsidRDefault="00531FC8" w:rsidP="00531FC8">
      <w:pPr>
        <w:rPr>
          <w:lang w:val="en-US"/>
        </w:rPr>
      </w:pPr>
      <w:r w:rsidRPr="00531FC8">
        <w:rPr>
          <w:lang w:val="en-US"/>
        </w:rPr>
        <w:t>Loan and I are now completely underwater. I wonder if it will last much longer.</w:t>
      </w:r>
    </w:p>
    <w:p w14:paraId="6A45C994" w14:textId="77777777" w:rsidR="00531FC8" w:rsidRPr="00531FC8" w:rsidRDefault="00531FC8" w:rsidP="00531FC8">
      <w:pPr>
        <w:rPr>
          <w:lang w:val="en-US"/>
        </w:rPr>
      </w:pPr>
      <w:r w:rsidRPr="00531FC8">
        <w:rPr>
          <w:lang w:val="en-US"/>
        </w:rPr>
        <w:t xml:space="preserve">I'm floating. Not swimming. </w:t>
      </w:r>
    </w:p>
    <w:p w14:paraId="1253221D" w14:textId="77777777" w:rsidR="00531FC8" w:rsidRPr="00531FC8" w:rsidRDefault="00531FC8" w:rsidP="00531FC8">
      <w:pPr>
        <w:rPr>
          <w:lang w:val="en-US"/>
        </w:rPr>
      </w:pPr>
      <w:r w:rsidRPr="00531FC8">
        <w:rPr>
          <w:lang w:val="en-US"/>
        </w:rPr>
        <w:t>I just can't.</w:t>
      </w:r>
    </w:p>
    <w:p w14:paraId="1A5062DE" w14:textId="77777777" w:rsidR="00531FC8" w:rsidRPr="00531FC8" w:rsidRDefault="00531FC8" w:rsidP="00531FC8">
      <w:pPr>
        <w:rPr>
          <w:lang w:val="en-US"/>
        </w:rPr>
      </w:pPr>
    </w:p>
    <w:p w14:paraId="18ED9832" w14:textId="77777777" w:rsidR="00531FC8" w:rsidRPr="00531FC8" w:rsidRDefault="00531FC8" w:rsidP="00531FC8">
      <w:pPr>
        <w:rPr>
          <w:lang w:val="en-US"/>
        </w:rPr>
      </w:pPr>
      <w:r w:rsidRPr="00531FC8">
        <w:rPr>
          <w:lang w:val="en-US"/>
        </w:rPr>
        <w:t>I'm panicking. I'm panicking.</w:t>
      </w:r>
    </w:p>
    <w:p w14:paraId="6DF47CD2" w14:textId="77777777" w:rsidR="00531FC8" w:rsidRPr="00531FC8" w:rsidRDefault="00531FC8" w:rsidP="00531FC8">
      <w:pPr>
        <w:rPr>
          <w:lang w:val="en-US"/>
        </w:rPr>
      </w:pPr>
      <w:r w:rsidRPr="00531FC8">
        <w:rPr>
          <w:lang w:val="en-US"/>
        </w:rPr>
        <w:t>Take a deep breath.</w:t>
      </w:r>
    </w:p>
    <w:p w14:paraId="57656924" w14:textId="77777777" w:rsidR="00531FC8" w:rsidRPr="00531FC8" w:rsidRDefault="00531FC8" w:rsidP="00531FC8">
      <w:pPr>
        <w:rPr>
          <w:lang w:val="en-US"/>
        </w:rPr>
      </w:pPr>
    </w:p>
    <w:p w14:paraId="687F76CC" w14:textId="77777777" w:rsidR="00531FC8" w:rsidRPr="00531FC8" w:rsidRDefault="00531FC8" w:rsidP="00531FC8">
      <w:pPr>
        <w:rPr>
          <w:lang w:val="en-US"/>
        </w:rPr>
      </w:pPr>
      <w:r w:rsidRPr="00531FC8">
        <w:rPr>
          <w:lang w:val="en-US"/>
        </w:rPr>
        <w:t>Wait! What the fuck? Not in here! Not now!</w:t>
      </w:r>
    </w:p>
    <w:p w14:paraId="7CFD5F73" w14:textId="77777777" w:rsidR="00531FC8" w:rsidRPr="00531FC8" w:rsidRDefault="00531FC8" w:rsidP="00531FC8">
      <w:pPr>
        <w:rPr>
          <w:lang w:val="en-US"/>
        </w:rPr>
      </w:pPr>
    </w:p>
    <w:p w14:paraId="1F43BBD6" w14:textId="77777777" w:rsidR="00531FC8" w:rsidRPr="00531FC8" w:rsidRDefault="00531FC8" w:rsidP="00531FC8">
      <w:pPr>
        <w:rPr>
          <w:lang w:val="en-US"/>
        </w:rPr>
      </w:pPr>
      <w:r w:rsidRPr="00531FC8">
        <w:rPr>
          <w:lang w:val="en-US"/>
        </w:rPr>
        <w:t xml:space="preserve">This can't be happening! </w:t>
      </w:r>
    </w:p>
    <w:p w14:paraId="0489BA5E" w14:textId="77777777" w:rsidR="00531FC8" w:rsidRPr="00531FC8" w:rsidRDefault="00531FC8" w:rsidP="00531FC8">
      <w:pPr>
        <w:rPr>
          <w:lang w:val="en-US"/>
        </w:rPr>
      </w:pPr>
      <w:r w:rsidRPr="00531FC8">
        <w:rPr>
          <w:lang w:val="en-US"/>
        </w:rPr>
        <w:t>We are descending more and more vertically, but still nothing has been found.</w:t>
      </w:r>
    </w:p>
    <w:p w14:paraId="32BF4F69" w14:textId="77777777" w:rsidR="00531FC8" w:rsidRPr="00531FC8" w:rsidRDefault="00531FC8" w:rsidP="00531FC8">
      <w:pPr>
        <w:rPr>
          <w:lang w:val="en-US"/>
        </w:rPr>
      </w:pPr>
      <w:r w:rsidRPr="00531FC8">
        <w:rPr>
          <w:lang w:val="en-US"/>
        </w:rPr>
        <w:t>I can't hold it any longer.</w:t>
      </w:r>
    </w:p>
    <w:p w14:paraId="70564FE0" w14:textId="77777777" w:rsidR="00531FC8" w:rsidRPr="00531FC8" w:rsidRDefault="00531FC8" w:rsidP="00531FC8">
      <w:pPr>
        <w:rPr>
          <w:lang w:val="en-US"/>
        </w:rPr>
      </w:pPr>
    </w:p>
    <w:p w14:paraId="3A433152" w14:textId="77777777" w:rsidR="00531FC8" w:rsidRPr="00531FC8" w:rsidRDefault="00531FC8" w:rsidP="00531FC8">
      <w:pPr>
        <w:rPr>
          <w:lang w:val="en-US"/>
        </w:rPr>
      </w:pPr>
      <w:r w:rsidRPr="00531FC8">
        <w:rPr>
          <w:lang w:val="en-US"/>
        </w:rPr>
        <w:t>I feel Loan's hand holding my upper body. Then his whole left arm.</w:t>
      </w:r>
    </w:p>
    <w:p w14:paraId="3EC7F4D3" w14:textId="77777777" w:rsidR="00531FC8" w:rsidRPr="00531FC8" w:rsidRDefault="00531FC8" w:rsidP="00531FC8">
      <w:pPr>
        <w:rPr>
          <w:lang w:val="en-US"/>
        </w:rPr>
      </w:pPr>
      <w:r w:rsidRPr="00531FC8">
        <w:rPr>
          <w:lang w:val="en-US"/>
        </w:rPr>
        <w:t xml:space="preserve">The other one is still struggling. </w:t>
      </w:r>
    </w:p>
    <w:p w14:paraId="18081AEC" w14:textId="77777777" w:rsidR="00531FC8" w:rsidRPr="00531FC8" w:rsidRDefault="00531FC8" w:rsidP="00531FC8">
      <w:pPr>
        <w:rPr>
          <w:lang w:val="en-US"/>
        </w:rPr>
      </w:pPr>
    </w:p>
    <w:p w14:paraId="09FD822A" w14:textId="77777777" w:rsidR="00531FC8" w:rsidRPr="00531FC8" w:rsidRDefault="00531FC8" w:rsidP="00531FC8">
      <w:pPr>
        <w:rPr>
          <w:lang w:val="en-US"/>
        </w:rPr>
      </w:pPr>
      <w:r w:rsidRPr="00531FC8">
        <w:rPr>
          <w:lang w:val="en-US"/>
        </w:rPr>
        <w:t>Just when I was about to lose hope. I see the light.</w:t>
      </w:r>
    </w:p>
    <w:p w14:paraId="5D774219" w14:textId="77777777" w:rsidR="00531FC8" w:rsidRPr="00531FC8" w:rsidRDefault="00531FC8" w:rsidP="00531FC8">
      <w:pPr>
        <w:rPr>
          <w:lang w:val="en-US"/>
        </w:rPr>
      </w:pPr>
    </w:p>
    <w:p w14:paraId="17E1669D" w14:textId="432FA5CE" w:rsidR="00531FC8" w:rsidRDefault="00531FC8" w:rsidP="00531FC8">
      <w:pPr>
        <w:rPr>
          <w:lang w:val="en-US"/>
        </w:rPr>
      </w:pPr>
      <w:r w:rsidRPr="00531FC8">
        <w:rPr>
          <w:lang w:val="en-US"/>
        </w:rPr>
        <w:t xml:space="preserve">The light revealed a new </w:t>
      </w:r>
      <w:proofErr w:type="spellStart"/>
      <w:r w:rsidRPr="00531FC8">
        <w:rPr>
          <w:lang w:val="en-US"/>
        </w:rPr>
        <w:t>trail</w:t>
      </w:r>
      <w:proofErr w:type="spellEnd"/>
      <w:r w:rsidRPr="00531FC8">
        <w:rPr>
          <w:lang w:val="en-US"/>
        </w:rPr>
        <w:t xml:space="preserve"> before our eyes.</w:t>
      </w:r>
    </w:p>
    <w:p w14:paraId="7D0B609D" w14:textId="77777777" w:rsidR="00531FC8" w:rsidRDefault="00531FC8" w:rsidP="00531FC8">
      <w:pPr>
        <w:rPr>
          <w:lang w:val="en-US"/>
        </w:rPr>
      </w:pPr>
    </w:p>
    <w:p w14:paraId="574CC923" w14:textId="77777777" w:rsidR="00531FC8" w:rsidRPr="00531FC8" w:rsidRDefault="00531FC8" w:rsidP="00531FC8">
      <w:pPr>
        <w:rPr>
          <w:lang w:val="en-US"/>
        </w:rPr>
      </w:pPr>
      <w:r w:rsidRPr="00531FC8">
        <w:rPr>
          <w:lang w:val="en-US"/>
        </w:rPr>
        <w:t>"Land at last!</w:t>
      </w:r>
    </w:p>
    <w:p w14:paraId="37CD1636" w14:textId="77777777" w:rsidR="00531FC8" w:rsidRPr="00531FC8" w:rsidRDefault="00531FC8" w:rsidP="00531FC8">
      <w:pPr>
        <w:rPr>
          <w:lang w:val="en-US"/>
        </w:rPr>
      </w:pPr>
    </w:p>
    <w:p w14:paraId="51D9EEEE" w14:textId="77777777" w:rsidR="00531FC8" w:rsidRPr="00531FC8" w:rsidRDefault="00531FC8" w:rsidP="00531FC8">
      <w:pPr>
        <w:rPr>
          <w:lang w:val="en-US"/>
        </w:rPr>
      </w:pPr>
      <w:r w:rsidRPr="00531FC8">
        <w:rPr>
          <w:lang w:val="en-US"/>
        </w:rPr>
        <w:t>That smile again. It feels good to see it again.</w:t>
      </w:r>
    </w:p>
    <w:p w14:paraId="30B00E15" w14:textId="77777777" w:rsidR="00531FC8" w:rsidRPr="00531FC8" w:rsidRDefault="00531FC8" w:rsidP="00531FC8">
      <w:pPr>
        <w:rPr>
          <w:lang w:val="en-US"/>
        </w:rPr>
      </w:pPr>
    </w:p>
    <w:p w14:paraId="6D190B80" w14:textId="77777777" w:rsidR="00531FC8" w:rsidRPr="00531FC8" w:rsidRDefault="00531FC8" w:rsidP="00531FC8">
      <w:pPr>
        <w:rPr>
          <w:lang w:val="en-US"/>
        </w:rPr>
      </w:pPr>
      <w:r w:rsidRPr="00531FC8">
        <w:rPr>
          <w:lang w:val="en-US"/>
        </w:rPr>
        <w:t>"The hangar looks clean and dry. How can the water not reach here?"</w:t>
      </w:r>
    </w:p>
    <w:p w14:paraId="74DB1F77" w14:textId="77777777" w:rsidR="00531FC8" w:rsidRPr="00531FC8" w:rsidRDefault="00531FC8" w:rsidP="00531FC8">
      <w:pPr>
        <w:rPr>
          <w:lang w:val="en-US"/>
        </w:rPr>
      </w:pPr>
    </w:p>
    <w:p w14:paraId="1552FCB6" w14:textId="77777777" w:rsidR="00531FC8" w:rsidRPr="00531FC8" w:rsidRDefault="00531FC8" w:rsidP="00531FC8">
      <w:pPr>
        <w:rPr>
          <w:lang w:val="en-US"/>
        </w:rPr>
      </w:pPr>
      <w:r w:rsidRPr="00531FC8">
        <w:rPr>
          <w:lang w:val="en-US"/>
        </w:rPr>
        <w:t>Good question, Loan.</w:t>
      </w:r>
    </w:p>
    <w:p w14:paraId="2BB59BEC" w14:textId="77777777" w:rsidR="00531FC8" w:rsidRPr="00531FC8" w:rsidRDefault="00531FC8" w:rsidP="00531FC8">
      <w:pPr>
        <w:rPr>
          <w:lang w:val="en-US"/>
        </w:rPr>
      </w:pPr>
    </w:p>
    <w:p w14:paraId="712B8359" w14:textId="77777777" w:rsidR="00531FC8" w:rsidRPr="00531FC8" w:rsidRDefault="00531FC8" w:rsidP="00531FC8">
      <w:pPr>
        <w:rPr>
          <w:lang w:val="en-US"/>
        </w:rPr>
      </w:pPr>
      <w:r w:rsidRPr="00531FC8">
        <w:rPr>
          <w:lang w:val="en-US"/>
        </w:rPr>
        <w:t>But it may not be our priority.</w:t>
      </w:r>
    </w:p>
    <w:p w14:paraId="2D5AECA3" w14:textId="77777777" w:rsidR="00531FC8" w:rsidRPr="00531FC8" w:rsidRDefault="00531FC8" w:rsidP="00531FC8">
      <w:pPr>
        <w:rPr>
          <w:lang w:val="en-US"/>
        </w:rPr>
      </w:pPr>
    </w:p>
    <w:p w14:paraId="1434F412" w14:textId="77777777" w:rsidR="00531FC8" w:rsidRPr="00531FC8" w:rsidRDefault="00531FC8" w:rsidP="00531FC8">
      <w:pPr>
        <w:rPr>
          <w:lang w:val="en-US"/>
        </w:rPr>
      </w:pPr>
      <w:r w:rsidRPr="00531FC8">
        <w:rPr>
          <w:lang w:val="en-US"/>
        </w:rPr>
        <w:t>I feel the weeds chasing me.</w:t>
      </w:r>
    </w:p>
    <w:p w14:paraId="4E841B9F" w14:textId="77777777" w:rsidR="00531FC8" w:rsidRPr="00531FC8" w:rsidRDefault="00531FC8" w:rsidP="00531FC8">
      <w:pPr>
        <w:rPr>
          <w:lang w:val="en-US"/>
        </w:rPr>
      </w:pPr>
      <w:r w:rsidRPr="00531FC8">
        <w:rPr>
          <w:lang w:val="en-US"/>
        </w:rPr>
        <w:t>The door at the end of the corridor, in front of us, is full of them, all in relief on some kind of metal that looks like iron. But it shouldn't be. The door is not even rusted. Not a single scar.</w:t>
      </w:r>
    </w:p>
    <w:p w14:paraId="3D248EBC" w14:textId="77777777" w:rsidR="00531FC8" w:rsidRPr="00531FC8" w:rsidRDefault="00531FC8" w:rsidP="00531FC8">
      <w:pPr>
        <w:rPr>
          <w:lang w:val="en-US"/>
        </w:rPr>
      </w:pPr>
    </w:p>
    <w:p w14:paraId="3E849252" w14:textId="54863842" w:rsidR="00531FC8" w:rsidRPr="00531FC8" w:rsidRDefault="00531FC8" w:rsidP="00531FC8">
      <w:pPr>
        <w:rPr>
          <w:lang w:val="en-US"/>
        </w:rPr>
      </w:pPr>
      <w:r w:rsidRPr="00531FC8">
        <w:rPr>
          <w:lang w:val="en-US"/>
        </w:rPr>
        <w:t xml:space="preserve">--&gt; walk </w:t>
      </w:r>
      <w:r>
        <w:rPr>
          <w:lang w:val="en-US"/>
        </w:rPr>
        <w:t>to</w:t>
      </w:r>
      <w:r w:rsidRPr="00531FC8">
        <w:rPr>
          <w:lang w:val="en-US"/>
        </w:rPr>
        <w:t xml:space="preserve"> end</w:t>
      </w:r>
      <w:r>
        <w:rPr>
          <w:lang w:val="en-US"/>
        </w:rPr>
        <w:t xml:space="preserve"> / walk to end way / walk to way end</w:t>
      </w:r>
    </w:p>
    <w:p w14:paraId="7EEE2D53" w14:textId="77777777" w:rsidR="00531FC8" w:rsidRPr="00531FC8" w:rsidRDefault="00531FC8" w:rsidP="00531FC8">
      <w:pPr>
        <w:rPr>
          <w:lang w:val="en-US"/>
        </w:rPr>
      </w:pPr>
      <w:r w:rsidRPr="00531FC8">
        <w:rPr>
          <w:lang w:val="en-US"/>
        </w:rPr>
        <w:t xml:space="preserve">We are in front of it. </w:t>
      </w:r>
    </w:p>
    <w:p w14:paraId="124DCBAE" w14:textId="77777777" w:rsidR="00531FC8" w:rsidRPr="00531FC8" w:rsidRDefault="00531FC8" w:rsidP="00531FC8">
      <w:pPr>
        <w:rPr>
          <w:lang w:val="en-US"/>
        </w:rPr>
      </w:pPr>
      <w:r w:rsidRPr="00531FC8">
        <w:rPr>
          <w:lang w:val="en-US"/>
        </w:rPr>
        <w:t xml:space="preserve">The lock. It shines. </w:t>
      </w:r>
    </w:p>
    <w:p w14:paraId="4D8B95DF" w14:textId="77777777" w:rsidR="00531FC8" w:rsidRPr="00531FC8" w:rsidRDefault="00531FC8" w:rsidP="00531FC8">
      <w:pPr>
        <w:rPr>
          <w:lang w:val="en-US"/>
        </w:rPr>
      </w:pPr>
    </w:p>
    <w:p w14:paraId="7F0166AC" w14:textId="77777777" w:rsidR="00531FC8" w:rsidRPr="00531FC8" w:rsidRDefault="00531FC8" w:rsidP="00531FC8">
      <w:pPr>
        <w:rPr>
          <w:lang w:val="en-US"/>
        </w:rPr>
      </w:pPr>
      <w:r w:rsidRPr="00531FC8">
        <w:rPr>
          <w:lang w:val="en-US"/>
        </w:rPr>
        <w:t xml:space="preserve">I hope this is the right one. </w:t>
      </w:r>
    </w:p>
    <w:p w14:paraId="14CA7DFA" w14:textId="054DDFB4" w:rsidR="00E03A23" w:rsidRDefault="00531FC8" w:rsidP="00531FC8">
      <w:pPr>
        <w:rPr>
          <w:lang w:val="en-US"/>
        </w:rPr>
      </w:pPr>
      <w:r w:rsidRPr="00531FC8">
        <w:rPr>
          <w:lang w:val="en-US"/>
        </w:rPr>
        <w:t>We have come this far.</w:t>
      </w:r>
    </w:p>
    <w:p w14:paraId="6653B8E5" w14:textId="77777777" w:rsidR="00E03A23" w:rsidRDefault="00E03A23" w:rsidP="00531FC8">
      <w:pPr>
        <w:rPr>
          <w:lang w:val="en-US"/>
        </w:rPr>
      </w:pPr>
    </w:p>
    <w:p w14:paraId="3D1003B5" w14:textId="77777777" w:rsidR="00E03A23" w:rsidRPr="00E03A23" w:rsidRDefault="00E03A23" w:rsidP="00E03A23">
      <w:pPr>
        <w:rPr>
          <w:lang w:val="en-US"/>
        </w:rPr>
      </w:pPr>
      <w:r w:rsidRPr="00E03A23">
        <w:rPr>
          <w:lang w:val="en-US"/>
        </w:rPr>
        <w:t>--&gt; take out wizard key</w:t>
      </w:r>
    </w:p>
    <w:p w14:paraId="2A6B0AE6" w14:textId="77777777" w:rsidR="00E03A23" w:rsidRPr="00E03A23" w:rsidRDefault="00E03A23" w:rsidP="00E03A23">
      <w:pPr>
        <w:rPr>
          <w:lang w:val="en-US"/>
        </w:rPr>
      </w:pPr>
      <w:r w:rsidRPr="00E03A23">
        <w:rPr>
          <w:lang w:val="en-US"/>
        </w:rPr>
        <w:t>I'm not the one with the key.</w:t>
      </w:r>
    </w:p>
    <w:p w14:paraId="4BA55C87" w14:textId="6D061EB4" w:rsidR="00E03A23" w:rsidRPr="00E03A23" w:rsidRDefault="00E03A23" w:rsidP="00E03A23">
      <w:pPr>
        <w:rPr>
          <w:lang w:val="en-US"/>
        </w:rPr>
      </w:pPr>
      <w:r w:rsidRPr="00E03A23">
        <w:rPr>
          <w:lang w:val="en-US"/>
        </w:rPr>
        <w:lastRenderedPageBreak/>
        <w:t xml:space="preserve">--&gt; </w:t>
      </w:r>
      <w:r>
        <w:rPr>
          <w:lang w:val="en-US"/>
        </w:rPr>
        <w:t>s</w:t>
      </w:r>
      <w:r w:rsidRPr="00E03A23">
        <w:rPr>
          <w:lang w:val="en-US"/>
        </w:rPr>
        <w:t>wap to loan</w:t>
      </w:r>
    </w:p>
    <w:p w14:paraId="21DB7F29" w14:textId="77777777" w:rsidR="00E03A23" w:rsidRPr="00E03A23" w:rsidRDefault="00E03A23" w:rsidP="00E03A23">
      <w:pPr>
        <w:rPr>
          <w:lang w:val="en-US"/>
        </w:rPr>
      </w:pPr>
      <w:r w:rsidRPr="00E03A23">
        <w:rPr>
          <w:lang w:val="en-US"/>
        </w:rPr>
        <w:t>Loan here.</w:t>
      </w:r>
    </w:p>
    <w:p w14:paraId="7CAA12BF" w14:textId="77777777" w:rsidR="00E03A23" w:rsidRPr="00E03A23" w:rsidRDefault="00E03A23" w:rsidP="00E03A23">
      <w:pPr>
        <w:rPr>
          <w:lang w:val="en-US"/>
        </w:rPr>
      </w:pPr>
    </w:p>
    <w:p w14:paraId="239E14D6" w14:textId="6414A41C" w:rsidR="00E03A23" w:rsidRPr="00E03A23" w:rsidRDefault="00E03A23" w:rsidP="00E03A23">
      <w:pPr>
        <w:rPr>
          <w:lang w:val="en-US"/>
        </w:rPr>
      </w:pPr>
      <w:r w:rsidRPr="00E03A23">
        <w:rPr>
          <w:lang w:val="en-US"/>
        </w:rPr>
        <w:t xml:space="preserve">--&gt; </w:t>
      </w:r>
      <w:r>
        <w:rPr>
          <w:lang w:val="en-US"/>
        </w:rPr>
        <w:t>t</w:t>
      </w:r>
      <w:r w:rsidRPr="00E03A23">
        <w:rPr>
          <w:lang w:val="en-US"/>
        </w:rPr>
        <w:t>ake out wizard key</w:t>
      </w:r>
    </w:p>
    <w:p w14:paraId="02921B81" w14:textId="77777777" w:rsidR="00E03A23" w:rsidRPr="00E03A23" w:rsidRDefault="00E03A23" w:rsidP="00E03A23">
      <w:pPr>
        <w:rPr>
          <w:lang w:val="en-US"/>
        </w:rPr>
      </w:pPr>
      <w:r w:rsidRPr="00E03A23">
        <w:rPr>
          <w:lang w:val="en-US"/>
        </w:rPr>
        <w:t>I have the key in my hand. I may need to use it later.</w:t>
      </w:r>
    </w:p>
    <w:p w14:paraId="3A35DB76" w14:textId="77777777" w:rsidR="00E03A23" w:rsidRPr="00E03A23" w:rsidRDefault="00E03A23" w:rsidP="00E03A23">
      <w:pPr>
        <w:rPr>
          <w:lang w:val="en-US"/>
        </w:rPr>
      </w:pPr>
    </w:p>
    <w:p w14:paraId="3F310F2B" w14:textId="77777777" w:rsidR="00E03A23" w:rsidRPr="00E03A23" w:rsidRDefault="00E03A23" w:rsidP="00E03A23">
      <w:pPr>
        <w:rPr>
          <w:lang w:val="en-US"/>
        </w:rPr>
      </w:pPr>
      <w:r w:rsidRPr="00E03A23">
        <w:rPr>
          <w:lang w:val="en-US"/>
        </w:rPr>
        <w:t>"I let you do all the work! I'm sorry," Dave shouts.</w:t>
      </w:r>
    </w:p>
    <w:p w14:paraId="581FB22C" w14:textId="77777777" w:rsidR="00E03A23" w:rsidRPr="00E03A23" w:rsidRDefault="00E03A23" w:rsidP="00E03A23">
      <w:pPr>
        <w:rPr>
          <w:lang w:val="en-US"/>
        </w:rPr>
      </w:pPr>
      <w:r w:rsidRPr="00E03A23">
        <w:rPr>
          <w:lang w:val="en-US"/>
        </w:rPr>
        <w:t>I look at him beside me and kiss him on the mouth.</w:t>
      </w:r>
    </w:p>
    <w:p w14:paraId="53031BBF" w14:textId="77777777" w:rsidR="00E03A23" w:rsidRPr="00E03A23" w:rsidRDefault="00E03A23" w:rsidP="00E03A23">
      <w:pPr>
        <w:rPr>
          <w:lang w:val="en-US"/>
        </w:rPr>
      </w:pPr>
    </w:p>
    <w:p w14:paraId="394C5F74" w14:textId="77777777" w:rsidR="00E03A23" w:rsidRPr="00E03A23" w:rsidRDefault="00E03A23" w:rsidP="00E03A23">
      <w:pPr>
        <w:rPr>
          <w:lang w:val="en-US"/>
        </w:rPr>
      </w:pPr>
      <w:r w:rsidRPr="00E03A23">
        <w:rPr>
          <w:lang w:val="en-US"/>
        </w:rPr>
        <w:t xml:space="preserve">"Don't </w:t>
      </w:r>
      <w:proofErr w:type="spellStart"/>
      <w:r w:rsidRPr="00E03A23">
        <w:rPr>
          <w:lang w:val="en-US"/>
        </w:rPr>
        <w:t>apologise</w:t>
      </w:r>
      <w:proofErr w:type="spellEnd"/>
      <w:r w:rsidRPr="00E03A23">
        <w:rPr>
          <w:lang w:val="en-US"/>
        </w:rPr>
        <w:t>. I'm here because I love you!"</w:t>
      </w:r>
    </w:p>
    <w:p w14:paraId="41F6C2A7" w14:textId="77777777" w:rsidR="00E03A23" w:rsidRPr="00E03A23" w:rsidRDefault="00E03A23" w:rsidP="00E03A23">
      <w:pPr>
        <w:rPr>
          <w:lang w:val="en-US"/>
        </w:rPr>
      </w:pPr>
      <w:r w:rsidRPr="00E03A23">
        <w:rPr>
          <w:lang w:val="en-US"/>
        </w:rPr>
        <w:t>"But how can you love someone like me?"</w:t>
      </w:r>
    </w:p>
    <w:p w14:paraId="32964E85" w14:textId="77777777" w:rsidR="00E03A23" w:rsidRPr="00E03A23" w:rsidRDefault="00E03A23" w:rsidP="00E03A23">
      <w:pPr>
        <w:rPr>
          <w:lang w:val="en-US"/>
        </w:rPr>
      </w:pPr>
    </w:p>
    <w:p w14:paraId="4B4F1397" w14:textId="77777777" w:rsidR="00E03A23" w:rsidRPr="00E03A23" w:rsidRDefault="00E03A23" w:rsidP="00E03A23">
      <w:pPr>
        <w:rPr>
          <w:lang w:val="en-US"/>
        </w:rPr>
      </w:pPr>
      <w:r w:rsidRPr="00E03A23">
        <w:rPr>
          <w:lang w:val="en-US"/>
        </w:rPr>
        <w:t>And how can you love someone like me?</w:t>
      </w:r>
    </w:p>
    <w:p w14:paraId="33AF6870" w14:textId="77777777" w:rsidR="00E03A23" w:rsidRPr="00E03A23" w:rsidRDefault="00E03A23" w:rsidP="00E03A23">
      <w:pPr>
        <w:rPr>
          <w:lang w:val="en-US"/>
        </w:rPr>
      </w:pPr>
    </w:p>
    <w:p w14:paraId="6B466FB2" w14:textId="77777777" w:rsidR="00E03A23" w:rsidRPr="00E03A23" w:rsidRDefault="00E03A23" w:rsidP="00E03A23">
      <w:pPr>
        <w:rPr>
          <w:lang w:val="en-US"/>
        </w:rPr>
      </w:pPr>
      <w:r w:rsidRPr="00E03A23">
        <w:rPr>
          <w:lang w:val="en-US"/>
        </w:rPr>
        <w:t>"You are much more than you think.</w:t>
      </w:r>
    </w:p>
    <w:p w14:paraId="0837E5CC" w14:textId="77777777" w:rsidR="00E03A23" w:rsidRPr="00E03A23" w:rsidRDefault="00E03A23" w:rsidP="00E03A23">
      <w:pPr>
        <w:rPr>
          <w:lang w:val="en-US"/>
        </w:rPr>
      </w:pPr>
    </w:p>
    <w:p w14:paraId="63776666" w14:textId="77777777" w:rsidR="00E03A23" w:rsidRPr="00E03A23" w:rsidRDefault="00E03A23" w:rsidP="00E03A23">
      <w:pPr>
        <w:rPr>
          <w:lang w:val="en-US"/>
        </w:rPr>
      </w:pPr>
      <w:r w:rsidRPr="00E03A23">
        <w:rPr>
          <w:lang w:val="en-US"/>
        </w:rPr>
        <w:t>"I'm sorry for bringing this up so suddenly, Loan. We should move on.</w:t>
      </w:r>
    </w:p>
    <w:p w14:paraId="76A04618" w14:textId="77777777" w:rsidR="00E03A23" w:rsidRPr="00E03A23" w:rsidRDefault="00E03A23" w:rsidP="00E03A23">
      <w:pPr>
        <w:rPr>
          <w:lang w:val="en-US"/>
        </w:rPr>
      </w:pPr>
      <w:r w:rsidRPr="00E03A23">
        <w:rPr>
          <w:lang w:val="en-US"/>
        </w:rPr>
        <w:t xml:space="preserve">"Don't </w:t>
      </w:r>
      <w:proofErr w:type="spellStart"/>
      <w:r w:rsidRPr="00E03A23">
        <w:rPr>
          <w:lang w:val="en-US"/>
        </w:rPr>
        <w:t>apologise</w:t>
      </w:r>
      <w:proofErr w:type="spellEnd"/>
      <w:r w:rsidRPr="00E03A23">
        <w:rPr>
          <w:lang w:val="en-US"/>
        </w:rPr>
        <w:t>. And I'll never get tired of telling you that.</w:t>
      </w:r>
    </w:p>
    <w:p w14:paraId="7DAE0E43" w14:textId="77777777" w:rsidR="00E03A23" w:rsidRPr="00E03A23" w:rsidRDefault="00E03A23" w:rsidP="00E03A23">
      <w:pPr>
        <w:rPr>
          <w:lang w:val="en-US"/>
        </w:rPr>
      </w:pPr>
      <w:r w:rsidRPr="00E03A23">
        <w:rPr>
          <w:lang w:val="en-US"/>
        </w:rPr>
        <w:t>"And that I love you."</w:t>
      </w:r>
    </w:p>
    <w:p w14:paraId="196610CF" w14:textId="77777777" w:rsidR="00E03A23" w:rsidRPr="00E03A23" w:rsidRDefault="00E03A23" w:rsidP="00E03A23">
      <w:pPr>
        <w:rPr>
          <w:lang w:val="en-US"/>
        </w:rPr>
      </w:pPr>
    </w:p>
    <w:p w14:paraId="7B9FA166" w14:textId="77777777" w:rsidR="00E03A23" w:rsidRPr="00E03A23" w:rsidRDefault="00E03A23" w:rsidP="00E03A23">
      <w:pPr>
        <w:rPr>
          <w:lang w:val="en-US"/>
        </w:rPr>
      </w:pPr>
      <w:r w:rsidRPr="00E03A23">
        <w:rPr>
          <w:lang w:val="en-US"/>
        </w:rPr>
        <w:t>From the bottom of my heart.</w:t>
      </w:r>
    </w:p>
    <w:p w14:paraId="35FFBBD8" w14:textId="77777777" w:rsidR="00E03A23" w:rsidRPr="00E03A23" w:rsidRDefault="00E03A23" w:rsidP="00E03A23">
      <w:pPr>
        <w:rPr>
          <w:lang w:val="en-US"/>
        </w:rPr>
      </w:pPr>
    </w:p>
    <w:p w14:paraId="6C22E4AF" w14:textId="2ED615A0" w:rsidR="00E03A23" w:rsidRDefault="00E03A23" w:rsidP="00E03A23">
      <w:pPr>
        <w:rPr>
          <w:lang w:val="en-US"/>
        </w:rPr>
      </w:pPr>
      <w:r w:rsidRPr="00E03A23">
        <w:rPr>
          <w:lang w:val="en-US"/>
        </w:rPr>
        <w:t>OK. Let's go.</w:t>
      </w:r>
    </w:p>
    <w:p w14:paraId="681CE5A1" w14:textId="77777777" w:rsidR="008322A9" w:rsidRDefault="008322A9" w:rsidP="00531FC8">
      <w:pPr>
        <w:rPr>
          <w:lang w:val="en-US"/>
        </w:rPr>
      </w:pPr>
    </w:p>
    <w:p w14:paraId="5DF28111" w14:textId="722313CA" w:rsidR="00E03A23" w:rsidRPr="00E03A23" w:rsidRDefault="00E03A23" w:rsidP="00E03A23">
      <w:pPr>
        <w:rPr>
          <w:lang w:val="en-US"/>
        </w:rPr>
      </w:pPr>
      <w:r w:rsidRPr="00E03A23">
        <w:rPr>
          <w:lang w:val="en-US"/>
        </w:rPr>
        <w:t xml:space="preserve">--&gt; </w:t>
      </w:r>
      <w:r>
        <w:rPr>
          <w:lang w:val="en-US"/>
        </w:rPr>
        <w:t>u</w:t>
      </w:r>
      <w:r w:rsidRPr="00E03A23">
        <w:rPr>
          <w:lang w:val="en-US"/>
        </w:rPr>
        <w:t xml:space="preserve">se </w:t>
      </w:r>
      <w:r>
        <w:rPr>
          <w:lang w:val="en-US"/>
        </w:rPr>
        <w:t>w</w:t>
      </w:r>
      <w:r w:rsidRPr="00E03A23">
        <w:rPr>
          <w:lang w:val="en-US"/>
        </w:rPr>
        <w:t xml:space="preserve">izard </w:t>
      </w:r>
      <w:r>
        <w:rPr>
          <w:lang w:val="en-US"/>
        </w:rPr>
        <w:t>key</w:t>
      </w:r>
    </w:p>
    <w:p w14:paraId="3B4E58D2" w14:textId="77777777" w:rsidR="00E03A23" w:rsidRPr="00E03A23" w:rsidRDefault="00E03A23" w:rsidP="00E03A23">
      <w:pPr>
        <w:rPr>
          <w:lang w:val="en-US"/>
        </w:rPr>
      </w:pPr>
      <w:r w:rsidRPr="00E03A23">
        <w:rPr>
          <w:lang w:val="en-US"/>
        </w:rPr>
        <w:t>It fits!</w:t>
      </w:r>
    </w:p>
    <w:p w14:paraId="47B247F4" w14:textId="77777777" w:rsidR="00E03A23" w:rsidRPr="00E03A23" w:rsidRDefault="00E03A23" w:rsidP="00E03A23">
      <w:pPr>
        <w:rPr>
          <w:lang w:val="en-US"/>
        </w:rPr>
      </w:pPr>
    </w:p>
    <w:p w14:paraId="1D7F496A" w14:textId="77777777" w:rsidR="00E03A23" w:rsidRPr="00E03A23" w:rsidRDefault="00E03A23" w:rsidP="00E03A23">
      <w:pPr>
        <w:rPr>
          <w:lang w:val="en-US"/>
        </w:rPr>
      </w:pPr>
      <w:r w:rsidRPr="00E03A23">
        <w:rPr>
          <w:lang w:val="en-US"/>
        </w:rPr>
        <w:t>"Open it, dude!"</w:t>
      </w:r>
    </w:p>
    <w:p w14:paraId="37301EF5" w14:textId="77777777" w:rsidR="00E03A23" w:rsidRPr="00E03A23" w:rsidRDefault="00E03A23" w:rsidP="00E03A23">
      <w:pPr>
        <w:rPr>
          <w:lang w:val="en-US"/>
        </w:rPr>
      </w:pPr>
    </w:p>
    <w:p w14:paraId="4C20605D" w14:textId="77777777" w:rsidR="00E03A23" w:rsidRPr="00E03A23" w:rsidRDefault="00E03A23" w:rsidP="00E03A23">
      <w:pPr>
        <w:rPr>
          <w:lang w:val="en-US"/>
        </w:rPr>
      </w:pPr>
      <w:r w:rsidRPr="00E03A23">
        <w:rPr>
          <w:lang w:val="en-US"/>
        </w:rPr>
        <w:t>As I turn the key, the door begins to collapse.</w:t>
      </w:r>
    </w:p>
    <w:p w14:paraId="111DB4F1" w14:textId="77777777" w:rsidR="00E03A23" w:rsidRPr="00E03A23" w:rsidRDefault="00E03A23" w:rsidP="00E03A23">
      <w:pPr>
        <w:rPr>
          <w:lang w:val="en-US"/>
        </w:rPr>
      </w:pPr>
    </w:p>
    <w:p w14:paraId="7A55F5C3" w14:textId="3BB33D45" w:rsidR="00E03A23" w:rsidRDefault="00E03A23" w:rsidP="00E03A23">
      <w:pPr>
        <w:rPr>
          <w:lang w:val="en-US"/>
        </w:rPr>
      </w:pPr>
      <w:r w:rsidRPr="00E03A23">
        <w:rPr>
          <w:lang w:val="en-US"/>
        </w:rPr>
        <w:lastRenderedPageBreak/>
        <w:t>"Wouldn't it have been easier to just make a normal one?", Dave says tongue-in-cheek.</w:t>
      </w:r>
    </w:p>
    <w:p w14:paraId="48F01EFE" w14:textId="284310B0" w:rsidR="00E03A23" w:rsidRDefault="00E03A23" w:rsidP="00E03A23">
      <w:pPr>
        <w:rPr>
          <w:lang w:val="en-US"/>
        </w:rPr>
      </w:pPr>
    </w:p>
    <w:p w14:paraId="56DFB0ED" w14:textId="3DAB6625" w:rsidR="00E03A23" w:rsidRDefault="00E03A23" w:rsidP="00E03A23">
      <w:pPr>
        <w:rPr>
          <w:lang w:val="en-US"/>
        </w:rPr>
      </w:pPr>
      <w:r w:rsidRPr="00E03A23">
        <w:rPr>
          <w:lang w:val="en-US"/>
        </w:rPr>
        <w:t>"My love, my love, my love, you are worrying over something that is not necessary! Let's walk through it!"</w:t>
      </w:r>
    </w:p>
    <w:p w14:paraId="178D30A6" w14:textId="77777777" w:rsidR="00D70F45" w:rsidRDefault="00D70F45" w:rsidP="00E03A23">
      <w:pPr>
        <w:rPr>
          <w:lang w:val="en-US"/>
        </w:rPr>
      </w:pPr>
    </w:p>
    <w:p w14:paraId="10C04A6F" w14:textId="77777777" w:rsidR="00D70F45" w:rsidRPr="00D70F45" w:rsidRDefault="00D70F45" w:rsidP="00D70F45">
      <w:pPr>
        <w:rPr>
          <w:lang w:val="en-US"/>
        </w:rPr>
      </w:pPr>
      <w:r w:rsidRPr="00D70F45">
        <w:rPr>
          <w:lang w:val="en-US"/>
        </w:rPr>
        <w:t>--&gt; walk to door</w:t>
      </w:r>
    </w:p>
    <w:p w14:paraId="3BF44F1A" w14:textId="77777777" w:rsidR="00D70F45" w:rsidRPr="00D70F45" w:rsidRDefault="00D70F45" w:rsidP="00D70F45">
      <w:pPr>
        <w:rPr>
          <w:lang w:val="en-US"/>
        </w:rPr>
      </w:pPr>
      <w:r w:rsidRPr="00D70F45">
        <w:rPr>
          <w:lang w:val="en-US"/>
        </w:rPr>
        <w:t>We walk through the door, excited to see where this road might bring us.</w:t>
      </w:r>
    </w:p>
    <w:p w14:paraId="268B7CED" w14:textId="77777777" w:rsidR="00D70F45" w:rsidRPr="00D70F45" w:rsidRDefault="00D70F45" w:rsidP="00D70F45">
      <w:pPr>
        <w:rPr>
          <w:lang w:val="en-US"/>
        </w:rPr>
      </w:pPr>
    </w:p>
    <w:p w14:paraId="504459D4" w14:textId="77777777" w:rsidR="00D70F45" w:rsidRPr="00D70F45" w:rsidRDefault="00D70F45" w:rsidP="00D70F45">
      <w:pPr>
        <w:rPr>
          <w:lang w:val="en-US"/>
        </w:rPr>
      </w:pPr>
      <w:r w:rsidRPr="00D70F45">
        <w:rPr>
          <w:lang w:val="en-US"/>
        </w:rPr>
        <w:t>It's hot in here.</w:t>
      </w:r>
    </w:p>
    <w:p w14:paraId="6936E9AA" w14:textId="77777777" w:rsidR="00D70F45" w:rsidRPr="00D70F45" w:rsidRDefault="00D70F45" w:rsidP="00D70F45">
      <w:pPr>
        <w:rPr>
          <w:lang w:val="en-US"/>
        </w:rPr>
      </w:pPr>
      <w:r w:rsidRPr="00D70F45">
        <w:rPr>
          <w:lang w:val="en-US"/>
        </w:rPr>
        <w:t>Maybe that is why it is called the Street of Old Hells.</w:t>
      </w:r>
    </w:p>
    <w:p w14:paraId="17DC4B16" w14:textId="7AAEFBD1" w:rsidR="00D70F45" w:rsidRDefault="00D70F45" w:rsidP="00D70F45">
      <w:pPr>
        <w:rPr>
          <w:lang w:val="en-US"/>
        </w:rPr>
      </w:pPr>
      <w:r w:rsidRPr="00D70F45">
        <w:rPr>
          <w:lang w:val="en-US"/>
        </w:rPr>
        <w:t>It must not make sense if it was snowing or if this was all covered with hail or even a thin frost.</w:t>
      </w:r>
    </w:p>
    <w:p w14:paraId="34A0C390" w14:textId="77777777" w:rsidR="00E03A23" w:rsidRDefault="00E03A23" w:rsidP="00E03A23">
      <w:pPr>
        <w:rPr>
          <w:lang w:val="en-US"/>
        </w:rPr>
      </w:pPr>
    </w:p>
    <w:p w14:paraId="0E3067D9" w14:textId="7EA59F23" w:rsidR="00E03A23" w:rsidRPr="00E03A23" w:rsidRDefault="00E03A23" w:rsidP="00E03A23">
      <w:pPr>
        <w:rPr>
          <w:lang w:val="en-US"/>
        </w:rPr>
      </w:pPr>
    </w:p>
    <w:p w14:paraId="3960BCF4" w14:textId="77777777" w:rsidR="00E03A23" w:rsidRDefault="00E03A23" w:rsidP="00E03A23">
      <w:pPr>
        <w:rPr>
          <w:lang w:val="en-US"/>
        </w:rPr>
      </w:pPr>
    </w:p>
    <w:p w14:paraId="0BC2730D" w14:textId="77777777" w:rsidR="00E03A23" w:rsidRDefault="00E03A23" w:rsidP="00E03A23">
      <w:pPr>
        <w:rPr>
          <w:lang w:val="en-US"/>
        </w:rPr>
      </w:pPr>
    </w:p>
    <w:p w14:paraId="68DFC813" w14:textId="44E2693A" w:rsidR="008322A9" w:rsidRPr="008322A9" w:rsidRDefault="008322A9" w:rsidP="008322A9">
      <w:pPr>
        <w:rPr>
          <w:lang w:val="en-US"/>
        </w:rPr>
      </w:pPr>
    </w:p>
    <w:p w14:paraId="5BC9C0D4" w14:textId="77777777" w:rsidR="00EE3FBA" w:rsidRPr="00EE3FBA" w:rsidRDefault="00EE3FBA" w:rsidP="00EE3FBA">
      <w:pPr>
        <w:rPr>
          <w:lang w:val="en-US"/>
        </w:rPr>
      </w:pPr>
    </w:p>
    <w:p w14:paraId="131C61EE" w14:textId="77777777" w:rsidR="002D0DB1" w:rsidRPr="001B1EAF" w:rsidRDefault="002D0DB1" w:rsidP="002D0DB1">
      <w:pPr>
        <w:rPr>
          <w:lang w:val="en-US"/>
        </w:rPr>
      </w:pPr>
    </w:p>
    <w:p w14:paraId="34EBA6D2" w14:textId="77777777" w:rsidR="00E11CEC" w:rsidRPr="001B1EAF" w:rsidRDefault="00E11CEC" w:rsidP="00E11CEC">
      <w:pPr>
        <w:rPr>
          <w:lang w:val="en-US"/>
        </w:rPr>
      </w:pPr>
    </w:p>
    <w:p w14:paraId="7FAD8FF3" w14:textId="77777777" w:rsidR="00EA62FE" w:rsidRPr="001B1EAF" w:rsidRDefault="00EA62FE" w:rsidP="00EA62FE">
      <w:pPr>
        <w:rPr>
          <w:lang w:val="en-US"/>
        </w:rPr>
      </w:pPr>
    </w:p>
    <w:p w14:paraId="4793AE19" w14:textId="77777777" w:rsidR="003D1500" w:rsidRPr="001B1EAF" w:rsidRDefault="003D1500" w:rsidP="003D1500">
      <w:pPr>
        <w:rPr>
          <w:lang w:val="en-US"/>
        </w:rPr>
      </w:pPr>
    </w:p>
    <w:p w14:paraId="5A0D219F" w14:textId="77777777" w:rsidR="00464222" w:rsidRPr="001B1EAF" w:rsidRDefault="00464222" w:rsidP="00464222">
      <w:pPr>
        <w:rPr>
          <w:lang w:val="en-US"/>
        </w:rPr>
      </w:pPr>
    </w:p>
    <w:p w14:paraId="22856C44" w14:textId="77777777" w:rsidR="00464222" w:rsidRPr="001B1EAF" w:rsidRDefault="00464222" w:rsidP="00464222">
      <w:pPr>
        <w:rPr>
          <w:lang w:val="en-US"/>
        </w:rPr>
      </w:pPr>
    </w:p>
    <w:p w14:paraId="01F35CE5" w14:textId="77777777" w:rsidR="00CC688E" w:rsidRPr="001B1EAF" w:rsidRDefault="00CC688E" w:rsidP="00CC688E">
      <w:pPr>
        <w:rPr>
          <w:lang w:val="en-US"/>
        </w:rPr>
      </w:pPr>
    </w:p>
    <w:p w14:paraId="472C9F63" w14:textId="77777777" w:rsidR="00B61053" w:rsidRPr="001B1EAF" w:rsidRDefault="00B61053" w:rsidP="00425316">
      <w:pPr>
        <w:rPr>
          <w:lang w:val="en-US"/>
        </w:rPr>
      </w:pPr>
    </w:p>
    <w:p w14:paraId="06A5833C" w14:textId="77777777" w:rsidR="00B61053" w:rsidRPr="001B1EAF" w:rsidRDefault="00B61053" w:rsidP="00425316">
      <w:pPr>
        <w:rPr>
          <w:lang w:val="en-US"/>
        </w:rPr>
      </w:pPr>
    </w:p>
    <w:p w14:paraId="7AA9F69E" w14:textId="77777777" w:rsidR="00B61053" w:rsidRPr="001B1EAF" w:rsidRDefault="00B61053" w:rsidP="00425316">
      <w:pPr>
        <w:rPr>
          <w:lang w:val="en-US"/>
        </w:rPr>
      </w:pPr>
    </w:p>
    <w:p w14:paraId="3218FB1C" w14:textId="77777777" w:rsidR="003169B2" w:rsidRPr="001B1EAF" w:rsidRDefault="003169B2" w:rsidP="003169B2">
      <w:pPr>
        <w:rPr>
          <w:lang w:val="en-US"/>
        </w:rPr>
      </w:pPr>
    </w:p>
    <w:p w14:paraId="4025C31B" w14:textId="77777777" w:rsidR="00514645" w:rsidRPr="001B1EAF"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w:t>
      </w:r>
      <w:r>
        <w:rPr>
          <w:lang w:val="en-US"/>
        </w:rPr>
        <w:lastRenderedPageBreak/>
        <w:t xml:space="preserve">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legged. And you must be tired of walking with those sticks. You are really behind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lastRenderedPageBreak/>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0FANSQC54tAAAA"/>
  </w:docVars>
  <w:rsids>
    <w:rsidRoot w:val="00BA67F8"/>
    <w:rsid w:val="00015759"/>
    <w:rsid w:val="00024CBA"/>
    <w:rsid w:val="00033FE1"/>
    <w:rsid w:val="00040238"/>
    <w:rsid w:val="00044953"/>
    <w:rsid w:val="000649D5"/>
    <w:rsid w:val="00076CCC"/>
    <w:rsid w:val="00076FFE"/>
    <w:rsid w:val="00080EEB"/>
    <w:rsid w:val="000A109B"/>
    <w:rsid w:val="000D79A1"/>
    <w:rsid w:val="000E6A73"/>
    <w:rsid w:val="000F04D5"/>
    <w:rsid w:val="00101273"/>
    <w:rsid w:val="00110233"/>
    <w:rsid w:val="00115378"/>
    <w:rsid w:val="00123416"/>
    <w:rsid w:val="001352F7"/>
    <w:rsid w:val="00183C6A"/>
    <w:rsid w:val="00186ACA"/>
    <w:rsid w:val="00190821"/>
    <w:rsid w:val="0019503B"/>
    <w:rsid w:val="001A649A"/>
    <w:rsid w:val="001A6F6C"/>
    <w:rsid w:val="001B1EAF"/>
    <w:rsid w:val="001C1D97"/>
    <w:rsid w:val="001C6B15"/>
    <w:rsid w:val="001F0080"/>
    <w:rsid w:val="00206928"/>
    <w:rsid w:val="002071AD"/>
    <w:rsid w:val="00221E15"/>
    <w:rsid w:val="00240628"/>
    <w:rsid w:val="00241F6B"/>
    <w:rsid w:val="0027477C"/>
    <w:rsid w:val="002D0DB1"/>
    <w:rsid w:val="002D3A7A"/>
    <w:rsid w:val="002F1627"/>
    <w:rsid w:val="00301F91"/>
    <w:rsid w:val="003169B2"/>
    <w:rsid w:val="003446AB"/>
    <w:rsid w:val="00346941"/>
    <w:rsid w:val="00355C20"/>
    <w:rsid w:val="003618D5"/>
    <w:rsid w:val="003718D1"/>
    <w:rsid w:val="0039616D"/>
    <w:rsid w:val="003A6FEA"/>
    <w:rsid w:val="003C0A48"/>
    <w:rsid w:val="003C6EF3"/>
    <w:rsid w:val="003C79A4"/>
    <w:rsid w:val="003D1500"/>
    <w:rsid w:val="003D6A2D"/>
    <w:rsid w:val="00410E12"/>
    <w:rsid w:val="00425316"/>
    <w:rsid w:val="004255B5"/>
    <w:rsid w:val="0043426C"/>
    <w:rsid w:val="00464222"/>
    <w:rsid w:val="00477843"/>
    <w:rsid w:val="00481791"/>
    <w:rsid w:val="00493289"/>
    <w:rsid w:val="004A1230"/>
    <w:rsid w:val="004A4C69"/>
    <w:rsid w:val="004D2897"/>
    <w:rsid w:val="004E1EEF"/>
    <w:rsid w:val="004E7BF7"/>
    <w:rsid w:val="004F7EA9"/>
    <w:rsid w:val="005000ED"/>
    <w:rsid w:val="00514645"/>
    <w:rsid w:val="00517115"/>
    <w:rsid w:val="00526970"/>
    <w:rsid w:val="0053093A"/>
    <w:rsid w:val="00531FC8"/>
    <w:rsid w:val="00570A6E"/>
    <w:rsid w:val="00573A1B"/>
    <w:rsid w:val="005758F6"/>
    <w:rsid w:val="00595FF2"/>
    <w:rsid w:val="005C74C2"/>
    <w:rsid w:val="005D2212"/>
    <w:rsid w:val="005F0D5C"/>
    <w:rsid w:val="005F3F39"/>
    <w:rsid w:val="00601231"/>
    <w:rsid w:val="00633E37"/>
    <w:rsid w:val="006C328E"/>
    <w:rsid w:val="006D1517"/>
    <w:rsid w:val="006D7BED"/>
    <w:rsid w:val="006E70E5"/>
    <w:rsid w:val="00702ABC"/>
    <w:rsid w:val="00726581"/>
    <w:rsid w:val="00752424"/>
    <w:rsid w:val="0075454F"/>
    <w:rsid w:val="00755A02"/>
    <w:rsid w:val="00763026"/>
    <w:rsid w:val="00767319"/>
    <w:rsid w:val="007846FF"/>
    <w:rsid w:val="00793487"/>
    <w:rsid w:val="007F3FC3"/>
    <w:rsid w:val="00822F73"/>
    <w:rsid w:val="008322A9"/>
    <w:rsid w:val="00844F5D"/>
    <w:rsid w:val="00866712"/>
    <w:rsid w:val="00875285"/>
    <w:rsid w:val="0089304E"/>
    <w:rsid w:val="0091589A"/>
    <w:rsid w:val="00931A93"/>
    <w:rsid w:val="00932548"/>
    <w:rsid w:val="009413C1"/>
    <w:rsid w:val="00960A92"/>
    <w:rsid w:val="00962814"/>
    <w:rsid w:val="0096776F"/>
    <w:rsid w:val="0097259A"/>
    <w:rsid w:val="00976A26"/>
    <w:rsid w:val="00976B77"/>
    <w:rsid w:val="009873C4"/>
    <w:rsid w:val="009A31EA"/>
    <w:rsid w:val="009A7276"/>
    <w:rsid w:val="009A7909"/>
    <w:rsid w:val="009B0CB0"/>
    <w:rsid w:val="009F781F"/>
    <w:rsid w:val="00A1213D"/>
    <w:rsid w:val="00A2112B"/>
    <w:rsid w:val="00A22FEE"/>
    <w:rsid w:val="00A36EDA"/>
    <w:rsid w:val="00A5186F"/>
    <w:rsid w:val="00AA0F04"/>
    <w:rsid w:val="00AA3C0C"/>
    <w:rsid w:val="00AC12F6"/>
    <w:rsid w:val="00AD6875"/>
    <w:rsid w:val="00AE52A1"/>
    <w:rsid w:val="00AE622B"/>
    <w:rsid w:val="00B35027"/>
    <w:rsid w:val="00B61053"/>
    <w:rsid w:val="00B6623D"/>
    <w:rsid w:val="00B6740A"/>
    <w:rsid w:val="00B75AE2"/>
    <w:rsid w:val="00B84ADE"/>
    <w:rsid w:val="00B949F9"/>
    <w:rsid w:val="00BA5A0F"/>
    <w:rsid w:val="00BA67F8"/>
    <w:rsid w:val="00BA747E"/>
    <w:rsid w:val="00BE4DB5"/>
    <w:rsid w:val="00BE569C"/>
    <w:rsid w:val="00C12DD7"/>
    <w:rsid w:val="00C4572D"/>
    <w:rsid w:val="00C53CFE"/>
    <w:rsid w:val="00C6767B"/>
    <w:rsid w:val="00C82A9A"/>
    <w:rsid w:val="00C90481"/>
    <w:rsid w:val="00CB14DF"/>
    <w:rsid w:val="00CC688E"/>
    <w:rsid w:val="00CE17E0"/>
    <w:rsid w:val="00D23830"/>
    <w:rsid w:val="00D41238"/>
    <w:rsid w:val="00D568DC"/>
    <w:rsid w:val="00D6757B"/>
    <w:rsid w:val="00D70F45"/>
    <w:rsid w:val="00D80516"/>
    <w:rsid w:val="00DA197D"/>
    <w:rsid w:val="00DB0088"/>
    <w:rsid w:val="00DC1060"/>
    <w:rsid w:val="00DC6439"/>
    <w:rsid w:val="00E03A23"/>
    <w:rsid w:val="00E11CEC"/>
    <w:rsid w:val="00E17ADB"/>
    <w:rsid w:val="00E23112"/>
    <w:rsid w:val="00E35BAE"/>
    <w:rsid w:val="00E44D39"/>
    <w:rsid w:val="00E75975"/>
    <w:rsid w:val="00E919B5"/>
    <w:rsid w:val="00EA0FB4"/>
    <w:rsid w:val="00EA62FE"/>
    <w:rsid w:val="00EE3FBA"/>
    <w:rsid w:val="00F03334"/>
    <w:rsid w:val="00F27260"/>
    <w:rsid w:val="00F53B5E"/>
    <w:rsid w:val="00F64CF7"/>
    <w:rsid w:val="00F70677"/>
    <w:rsid w:val="00FC0A5E"/>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EAF"/>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55</TotalTime>
  <Pages>48</Pages>
  <Words>8108</Words>
  <Characters>46221</Characters>
  <Application>Microsoft Office Word</Application>
  <DocSecurity>0</DocSecurity>
  <Lines>385</Lines>
  <Paragraphs>10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9</cp:revision>
  <dcterms:created xsi:type="dcterms:W3CDTF">2023-05-02T14:27:00Z</dcterms:created>
  <dcterms:modified xsi:type="dcterms:W3CDTF">2023-06-06T00:37:00Z</dcterms:modified>
</cp:coreProperties>
</file>